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13A7" w:rsidRDefault="00387C5A" w:rsidP="00387C5A">
      <w:pPr>
        <w:pStyle w:val="Titel"/>
        <w:jc w:val="center"/>
        <w:rPr>
          <w:b/>
          <w:sz w:val="36"/>
        </w:rPr>
      </w:pPr>
      <w:r w:rsidRPr="00387C5A">
        <w:rPr>
          <w:b/>
          <w:sz w:val="36"/>
        </w:rPr>
        <w:t>Zusammenfassung Prozedurale</w:t>
      </w:r>
      <w:r w:rsidRPr="00387C5A">
        <w:rPr>
          <w:sz w:val="36"/>
        </w:rPr>
        <w:t xml:space="preserve"> </w:t>
      </w:r>
      <w:r w:rsidRPr="00387C5A">
        <w:rPr>
          <w:b/>
          <w:sz w:val="36"/>
        </w:rPr>
        <w:t>Programmierung Februar 2019</w:t>
      </w:r>
    </w:p>
    <w:p w:rsidR="00387C5A" w:rsidRPr="00387C5A" w:rsidRDefault="00387C5A" w:rsidP="00387C5A"/>
    <w:p w:rsidR="00387C5A" w:rsidRDefault="00387C5A" w:rsidP="00387C5A">
      <w:pPr>
        <w:rPr>
          <w:rStyle w:val="berschrift2Zchn"/>
        </w:rPr>
      </w:pPr>
      <w:r w:rsidRPr="00387C5A">
        <w:rPr>
          <w:rStyle w:val="berschrift1Zchn"/>
        </w:rPr>
        <w:t>Tag 1</w:t>
      </w:r>
      <w:r w:rsidRPr="00387C5A">
        <w:rPr>
          <w:rStyle w:val="berschrift1Zchn"/>
        </w:rPr>
        <w:br/>
      </w:r>
    </w:p>
    <w:p w:rsidR="00387C5A" w:rsidRDefault="00387C5A" w:rsidP="00387C5A">
      <w:r w:rsidRPr="00387C5A">
        <w:rPr>
          <w:rStyle w:val="berschrift2Zchn"/>
        </w:rPr>
        <w:t>Kommentare</w:t>
      </w:r>
      <w:r w:rsidRPr="00387C5A">
        <w:rPr>
          <w:rStyle w:val="berschrift2Zchn"/>
        </w:rPr>
        <w:br/>
      </w:r>
      <w:r w:rsidRPr="00387C5A">
        <w:t>Werden vom Compiler ignoriert.</w:t>
      </w:r>
      <w:r>
        <w:br/>
      </w:r>
      <w:r w:rsidRPr="00387C5A">
        <w:br/>
      </w:r>
      <w:r w:rsidRPr="00387C5A">
        <w:rPr>
          <w:rStyle w:val="berschrift3Zchn"/>
        </w:rPr>
        <w:t>Einzeilig</w:t>
      </w:r>
      <w:r w:rsidRPr="00387C5A">
        <w:rPr>
          <w:rStyle w:val="berschrift3Zchn"/>
        </w:rPr>
        <w:br/>
      </w:r>
      <w:r w:rsidRPr="00387C5A">
        <w:t xml:space="preserve">Eingeleitet mit zwei Schrägstrichen </w:t>
      </w:r>
    </w:p>
    <w:p w:rsidR="00387C5A" w:rsidRPr="00387C5A" w:rsidRDefault="00387C5A" w:rsidP="00387C5A">
      <w:pPr>
        <w:pStyle w:val="SourceCode"/>
        <w:rPr>
          <w:color w:val="A9B7C6"/>
        </w:rPr>
      </w:pPr>
      <w:r w:rsidRPr="00387C5A">
        <w:t>// Das ist ein Kommentar</w:t>
      </w:r>
    </w:p>
    <w:p w:rsidR="00387C5A" w:rsidRDefault="00387C5A" w:rsidP="00387C5A">
      <w:r w:rsidRPr="00387C5A">
        <w:br/>
      </w:r>
      <w:r w:rsidRPr="00387C5A">
        <w:rPr>
          <w:rStyle w:val="berschrift3Zchn"/>
        </w:rPr>
        <w:t>Mehrzeilige</w:t>
      </w:r>
      <w:r w:rsidRPr="00387C5A">
        <w:rPr>
          <w:rStyle w:val="berschrift3Zchn"/>
        </w:rPr>
        <w:br/>
      </w:r>
      <w:r w:rsidRPr="00387C5A">
        <w:t xml:space="preserve">Eingeleitet durch Schrägstrich und Sternchen, beendet durch Sternchen und Schrägstich </w:t>
      </w:r>
    </w:p>
    <w:p w:rsidR="00387C5A" w:rsidRDefault="00387C5A" w:rsidP="00387C5A">
      <w:pPr>
        <w:pStyle w:val="SourceCode"/>
        <w:rPr>
          <w:color w:val="A9B7C6"/>
        </w:rPr>
      </w:pPr>
      <w:r>
        <w:t>/*</w:t>
      </w:r>
      <w:r>
        <w:br/>
        <w:t>Das ist ein ...</w:t>
      </w:r>
      <w:r>
        <w:br/>
        <w:t>... mehrzeiliger ...</w:t>
      </w:r>
      <w:r>
        <w:br/>
        <w:t>... Kommentar</w:t>
      </w:r>
      <w:r>
        <w:br/>
        <w:t xml:space="preserve"> */</w:t>
      </w:r>
    </w:p>
    <w:p w:rsidR="00387C5A" w:rsidRDefault="00387C5A" w:rsidP="00387C5A">
      <w:pPr>
        <w:rPr>
          <w:rStyle w:val="berschrift3Zchn"/>
        </w:rPr>
      </w:pPr>
      <w:r w:rsidRPr="00387C5A">
        <w:br/>
      </w:r>
      <w:r w:rsidRPr="00387C5A">
        <w:rPr>
          <w:rStyle w:val="berschrift2Zchn"/>
        </w:rPr>
        <w:t>Ausgaben auf der Konsole</w:t>
      </w:r>
      <w:r w:rsidRPr="00387C5A">
        <w:rPr>
          <w:rStyle w:val="berschrift2Zchn"/>
        </w:rPr>
        <w:br/>
      </w:r>
      <w:r w:rsidRPr="00387C5A">
        <w:rPr>
          <w:rStyle w:val="berschrift3Zchn"/>
        </w:rPr>
        <w:t>Mit Zeilenumbruch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  <w:lang w:val="en-US"/>
        </w:rPr>
      </w:pPr>
      <w:r w:rsidRPr="00387C5A">
        <w:rPr>
          <w:rFonts w:ascii="Source Code Variable" w:hAnsi="Source Code Variable"/>
          <w:color w:val="A9B7C6"/>
          <w:lang w:val="en-US"/>
        </w:rPr>
        <w:t>System.</w:t>
      </w:r>
      <w:r w:rsidRPr="00387C5A">
        <w:rPr>
          <w:rFonts w:ascii="Source Code Variable" w:hAnsi="Source Code Variable"/>
          <w:i/>
          <w:iCs/>
          <w:color w:val="9876AA"/>
          <w:lang w:val="en-US"/>
        </w:rPr>
        <w:t>out</w:t>
      </w:r>
      <w:r w:rsidRPr="00387C5A">
        <w:rPr>
          <w:rFonts w:ascii="Source Code Variable" w:hAnsi="Source Code Variable"/>
          <w:color w:val="A9B7C6"/>
          <w:lang w:val="en-US"/>
        </w:rPr>
        <w:t>.println(</w:t>
      </w:r>
      <w:r w:rsidRPr="00387C5A">
        <w:rPr>
          <w:rFonts w:ascii="Source Code Variable" w:hAnsi="Source Code Variable"/>
          <w:color w:val="6A8759"/>
          <w:lang w:val="en-US"/>
        </w:rPr>
        <w:t>"Hello World"</w:t>
      </w:r>
      <w:r w:rsidRPr="00387C5A">
        <w:rPr>
          <w:rFonts w:ascii="Source Code Variable" w:hAnsi="Source Code Variable"/>
          <w:color w:val="A9B7C6"/>
          <w:lang w:val="en-US"/>
        </w:rPr>
        <w:t>)</w:t>
      </w:r>
      <w:r w:rsidRPr="00387C5A">
        <w:rPr>
          <w:rFonts w:ascii="Source Code Variable" w:hAnsi="Source Code Variable"/>
          <w:color w:val="CC7832"/>
          <w:lang w:val="en-US"/>
        </w:rPr>
        <w:t>;</w:t>
      </w:r>
    </w:p>
    <w:p w:rsidR="00387C5A" w:rsidRDefault="00387C5A" w:rsidP="00387C5A">
      <w:pPr>
        <w:rPr>
          <w:rStyle w:val="berschrift3Zchn"/>
        </w:rPr>
      </w:pPr>
      <w:r w:rsidRPr="00387C5A">
        <w:rPr>
          <w:rStyle w:val="berschrift3Zchn"/>
          <w:lang w:val="en-US"/>
        </w:rPr>
        <w:br/>
      </w:r>
      <w:r w:rsidRPr="00387C5A">
        <w:rPr>
          <w:lang w:val="en-US"/>
        </w:rPr>
        <w:br/>
      </w:r>
      <w:r>
        <w:rPr>
          <w:rStyle w:val="berschrift3Zchn"/>
        </w:rPr>
        <w:t>Ohne Zeilenumbruch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A9B7C6"/>
        </w:rPr>
        <w:t>System.</w:t>
      </w:r>
      <w:r w:rsidRPr="00387C5A">
        <w:rPr>
          <w:rFonts w:ascii="Source Code Variable" w:hAnsi="Source Code Variable"/>
          <w:i/>
          <w:iCs/>
          <w:color w:val="9876AA"/>
        </w:rPr>
        <w:t>out</w:t>
      </w:r>
      <w:r w:rsidRPr="00387C5A">
        <w:rPr>
          <w:rFonts w:ascii="Source Code Variable" w:hAnsi="Source Code Variable"/>
          <w:color w:val="A9B7C6"/>
        </w:rPr>
        <w:t>.print(</w:t>
      </w:r>
      <w:r w:rsidRPr="00387C5A">
        <w:rPr>
          <w:rFonts w:ascii="Source Code Variable" w:hAnsi="Source Code Variable"/>
          <w:color w:val="6A8759"/>
        </w:rPr>
        <w:t>"Hello World ohne Zeilenumbruch"</w:t>
      </w:r>
      <w:r w:rsidRPr="00387C5A">
        <w:rPr>
          <w:rFonts w:ascii="Source Code Variable" w:hAnsi="Source Code Variable"/>
          <w:color w:val="A9B7C6"/>
        </w:rPr>
        <w:t>)</w:t>
      </w:r>
      <w:r w:rsidRPr="00387C5A">
        <w:rPr>
          <w:rFonts w:ascii="Source Code Variable" w:hAnsi="Source Code Variable"/>
          <w:color w:val="CC7832"/>
        </w:rPr>
        <w:t>;</w:t>
      </w:r>
    </w:p>
    <w:p w:rsidR="00387C5A" w:rsidRDefault="00387C5A" w:rsidP="00387C5A">
      <w:r w:rsidRPr="00387C5A">
        <w:br/>
      </w:r>
      <w:r w:rsidRPr="00387C5A">
        <w:rPr>
          <w:rStyle w:val="berschrift3Zchn"/>
        </w:rPr>
        <w:t>Fehlermeldungen</w:t>
      </w:r>
      <w:r w:rsidRPr="00387C5A">
        <w:rPr>
          <w:rStyle w:val="berschrift3Zchn"/>
        </w:rPr>
        <w:br/>
      </w:r>
      <w:r w:rsidRPr="00387C5A">
        <w:t xml:space="preserve">Fehlermeldungen werden auf der Konsole rot dargestellt. 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A9B7C6"/>
        </w:rPr>
        <w:t>System.</w:t>
      </w:r>
      <w:r w:rsidRPr="00387C5A">
        <w:rPr>
          <w:rFonts w:ascii="Source Code Variable" w:hAnsi="Source Code Variable"/>
          <w:i/>
          <w:iCs/>
          <w:color w:val="9876AA"/>
        </w:rPr>
        <w:t>err</w:t>
      </w:r>
      <w:r w:rsidRPr="00387C5A">
        <w:rPr>
          <w:rFonts w:ascii="Source Code Variable" w:hAnsi="Source Code Variable"/>
          <w:color w:val="A9B7C6"/>
        </w:rPr>
        <w:t>.print(</w:t>
      </w:r>
      <w:r w:rsidRPr="00387C5A">
        <w:rPr>
          <w:rFonts w:ascii="Source Code Variable" w:hAnsi="Source Code Variable"/>
          <w:color w:val="6A8759"/>
        </w:rPr>
        <w:t>"Fehlermeldung ohne Zeilenumbruch"</w:t>
      </w:r>
      <w:r w:rsidRPr="00387C5A">
        <w:rPr>
          <w:rFonts w:ascii="Source Code Variable" w:hAnsi="Source Code Variable"/>
          <w:color w:val="A9B7C6"/>
        </w:rPr>
        <w:t>)</w:t>
      </w:r>
      <w:r w:rsidRPr="00387C5A">
        <w:rPr>
          <w:rFonts w:ascii="Source Code Variable" w:hAnsi="Source Code Variable"/>
          <w:color w:val="CC7832"/>
        </w:rPr>
        <w:t>;</w:t>
      </w:r>
      <w:r w:rsidRPr="00387C5A">
        <w:rPr>
          <w:rFonts w:ascii="Source Code Variable" w:hAnsi="Source Code Variable"/>
          <w:color w:val="CC7832"/>
        </w:rPr>
        <w:br/>
      </w:r>
      <w:r w:rsidRPr="00387C5A">
        <w:rPr>
          <w:rFonts w:ascii="Source Code Variable" w:hAnsi="Source Code Variable"/>
          <w:color w:val="A9B7C6"/>
        </w:rPr>
        <w:t>System.</w:t>
      </w:r>
      <w:r w:rsidRPr="00387C5A">
        <w:rPr>
          <w:rFonts w:ascii="Source Code Variable" w:hAnsi="Source Code Variable"/>
          <w:i/>
          <w:iCs/>
          <w:color w:val="9876AA"/>
        </w:rPr>
        <w:t>err</w:t>
      </w:r>
      <w:r w:rsidRPr="00387C5A">
        <w:rPr>
          <w:rFonts w:ascii="Source Code Variable" w:hAnsi="Source Code Variable"/>
          <w:color w:val="A9B7C6"/>
        </w:rPr>
        <w:t>.println(</w:t>
      </w:r>
      <w:r w:rsidRPr="00387C5A">
        <w:rPr>
          <w:rFonts w:ascii="Source Code Variable" w:hAnsi="Source Code Variable"/>
          <w:color w:val="6A8759"/>
        </w:rPr>
        <w:t>"Fehlermeldung mit Zeilenumbruch"</w:t>
      </w:r>
      <w:r w:rsidRPr="00387C5A">
        <w:rPr>
          <w:rFonts w:ascii="Source Code Variable" w:hAnsi="Source Code Variable"/>
          <w:color w:val="A9B7C6"/>
        </w:rPr>
        <w:t>)</w:t>
      </w:r>
      <w:r w:rsidRPr="00387C5A">
        <w:rPr>
          <w:rFonts w:ascii="Source Code Variable" w:hAnsi="Source Code Variable"/>
          <w:color w:val="CC7832"/>
        </w:rPr>
        <w:t>;</w:t>
      </w:r>
    </w:p>
    <w:p w:rsidR="00387C5A" w:rsidRDefault="00387C5A" w:rsidP="00387C5A">
      <w:r w:rsidRPr="00387C5A">
        <w:br/>
      </w:r>
      <w:r w:rsidRPr="00387C5A">
        <w:rPr>
          <w:rStyle w:val="berschrift1Zchn"/>
        </w:rPr>
        <w:t>Tag 2</w:t>
      </w:r>
      <w:r w:rsidRPr="00387C5A">
        <w:rPr>
          <w:rStyle w:val="berschrift1Zchn"/>
        </w:rPr>
        <w:br/>
      </w:r>
      <w:r w:rsidRPr="00387C5A">
        <w:rPr>
          <w:rStyle w:val="berschrift2Zchn"/>
        </w:rPr>
        <w:t>Sonderzeichen auf der Konsole</w:t>
      </w:r>
      <w:r w:rsidRPr="00387C5A">
        <w:rPr>
          <w:rStyle w:val="berschrift2Zchn"/>
        </w:rPr>
        <w:br/>
      </w:r>
      <w:r w:rsidRPr="00387C5A">
        <w:rPr>
          <w:rStyle w:val="berschrift3Zchn"/>
        </w:rPr>
        <w:t>Backslash</w:t>
      </w:r>
      <w:r w:rsidRPr="00387C5A">
        <w:rPr>
          <w:rStyle w:val="berschrift3Zchn"/>
        </w:rPr>
        <w:br/>
      </w:r>
      <w:r w:rsidRPr="00387C5A">
        <w:t>Um einen \ auszugeben, m</w:t>
      </w:r>
      <w:r>
        <w:t>üssen wir zwei Backslashes ("\\</w:t>
      </w:r>
      <w:r w:rsidRPr="00387C5A">
        <w:t xml:space="preserve">") eintragen. 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CC7832"/>
        </w:rPr>
      </w:pPr>
      <w:r w:rsidRPr="00387C5A">
        <w:rPr>
          <w:rFonts w:ascii="Source Code Variable" w:hAnsi="Source Code Variable"/>
          <w:color w:val="A9B7C6"/>
        </w:rPr>
        <w:t>System.</w:t>
      </w:r>
      <w:r w:rsidRPr="00387C5A">
        <w:rPr>
          <w:rFonts w:ascii="Source Code Variable" w:hAnsi="Source Code Variable"/>
          <w:i/>
          <w:iCs/>
          <w:color w:val="9876AA"/>
        </w:rPr>
        <w:t>out</w:t>
      </w:r>
      <w:r w:rsidRPr="00387C5A">
        <w:rPr>
          <w:rFonts w:ascii="Source Code Variable" w:hAnsi="Source Code Variable"/>
          <w:color w:val="A9B7C6"/>
        </w:rPr>
        <w:t>.print(</w:t>
      </w:r>
      <w:r w:rsidRPr="00387C5A">
        <w:rPr>
          <w:rFonts w:ascii="Source Code Variable" w:hAnsi="Source Code Variable"/>
          <w:color w:val="6A8759"/>
        </w:rPr>
        <w:t xml:space="preserve">"Ein Backslash wird ausgegeben: </w:t>
      </w:r>
      <w:r w:rsidRPr="00387C5A">
        <w:rPr>
          <w:rFonts w:ascii="Source Code Variable" w:hAnsi="Source Code Variable"/>
          <w:color w:val="CC7832"/>
        </w:rPr>
        <w:t>\\</w:t>
      </w:r>
      <w:r w:rsidRPr="00387C5A">
        <w:rPr>
          <w:rFonts w:ascii="Source Code Variable" w:hAnsi="Source Code Variable"/>
          <w:color w:val="6A8759"/>
        </w:rPr>
        <w:t>"</w:t>
      </w:r>
      <w:r w:rsidRPr="00387C5A">
        <w:rPr>
          <w:rFonts w:ascii="Source Code Variable" w:hAnsi="Source Code Variable"/>
          <w:color w:val="A9B7C6"/>
        </w:rPr>
        <w:t>)</w:t>
      </w:r>
      <w:r w:rsidRPr="00387C5A">
        <w:rPr>
          <w:rFonts w:ascii="Source Code Variable" w:hAnsi="Source Code Variable"/>
          <w:color w:val="CC7832"/>
        </w:rPr>
        <w:t>;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</w:p>
    <w:p w:rsidR="00387C5A" w:rsidRPr="00387C5A" w:rsidRDefault="00387C5A" w:rsidP="00387C5A">
      <w:pPr>
        <w:pStyle w:val="HTMLVorformatiert"/>
        <w:shd w:val="clear" w:color="auto" w:fill="2B2B2B"/>
        <w:rPr>
          <w:rStyle w:val="berschrift3Zchn"/>
          <w:rFonts w:ascii="Source Code Variable" w:eastAsia="Times New Roman" w:hAnsi="Source Code Variable" w:cs="Courier New"/>
          <w:color w:val="808080"/>
          <w:sz w:val="20"/>
          <w:szCs w:val="20"/>
        </w:rPr>
      </w:pPr>
      <w:r w:rsidRPr="00387C5A">
        <w:rPr>
          <w:rFonts w:ascii="Source Code Variable" w:hAnsi="Source Code Variable"/>
          <w:color w:val="808080"/>
        </w:rPr>
        <w:t>Ausgabe: Ein Backslash wird ausgegeben \</w:t>
      </w:r>
    </w:p>
    <w:p w:rsidR="00387C5A" w:rsidRDefault="00387C5A" w:rsidP="00387C5A">
      <w:pPr>
        <w:rPr>
          <w:rStyle w:val="berschrift3Zchn"/>
        </w:rPr>
      </w:pPr>
    </w:p>
    <w:p w:rsidR="00387C5A" w:rsidRDefault="00387C5A">
      <w:pPr>
        <w:rPr>
          <w:rStyle w:val="berschrift3Zchn"/>
        </w:rPr>
      </w:pPr>
      <w:r>
        <w:rPr>
          <w:rStyle w:val="berschrift3Zchn"/>
        </w:rPr>
        <w:br w:type="page"/>
      </w:r>
    </w:p>
    <w:p w:rsidR="00387C5A" w:rsidRDefault="00387C5A" w:rsidP="00387C5A">
      <w:r w:rsidRPr="00387C5A">
        <w:rPr>
          <w:rStyle w:val="berschrift3Zchn"/>
        </w:rPr>
        <w:lastRenderedPageBreak/>
        <w:t>Neue Zeile</w:t>
      </w:r>
      <w:r w:rsidRPr="00387C5A">
        <w:rPr>
          <w:rStyle w:val="berschrift3Zchn"/>
        </w:rPr>
        <w:br/>
      </w:r>
      <w:r w:rsidRPr="00387C5A">
        <w:t xml:space="preserve">Um eine neue Zeile auszugeben, können wir zusätzlich zu println() auch \n verwenden. 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CC7832"/>
        </w:rPr>
      </w:pPr>
      <w:r w:rsidRPr="00387C5A">
        <w:rPr>
          <w:rFonts w:ascii="Source Code Variable" w:hAnsi="Source Code Variable"/>
          <w:color w:val="A9B7C6"/>
        </w:rPr>
        <w:t>System.</w:t>
      </w:r>
      <w:r w:rsidRPr="00387C5A">
        <w:rPr>
          <w:rFonts w:ascii="Source Code Variable" w:hAnsi="Source Code Variable"/>
          <w:i/>
          <w:iCs/>
          <w:color w:val="9876AA"/>
        </w:rPr>
        <w:t>out</w:t>
      </w:r>
      <w:r w:rsidRPr="00387C5A">
        <w:rPr>
          <w:rFonts w:ascii="Source Code Variable" w:hAnsi="Source Code Variable"/>
          <w:color w:val="A9B7C6"/>
        </w:rPr>
        <w:t>.print(</w:t>
      </w:r>
      <w:r w:rsidRPr="00387C5A">
        <w:rPr>
          <w:rFonts w:ascii="Source Code Variable" w:hAnsi="Source Code Variable"/>
          <w:color w:val="6A8759"/>
        </w:rPr>
        <w:t xml:space="preserve">"Neue Zeile </w:t>
      </w:r>
      <w:r w:rsidRPr="00387C5A">
        <w:rPr>
          <w:rFonts w:ascii="Source Code Variable" w:hAnsi="Source Code Variable"/>
          <w:color w:val="CC7832"/>
        </w:rPr>
        <w:t>\n</w:t>
      </w:r>
      <w:r w:rsidRPr="00387C5A">
        <w:rPr>
          <w:rFonts w:ascii="Source Code Variable" w:hAnsi="Source Code Variable"/>
          <w:color w:val="6A8759"/>
        </w:rPr>
        <w:t>"</w:t>
      </w:r>
      <w:r w:rsidRPr="00387C5A">
        <w:rPr>
          <w:rFonts w:ascii="Source Code Variable" w:hAnsi="Source Code Variable"/>
          <w:color w:val="A9B7C6"/>
        </w:rPr>
        <w:t>)</w:t>
      </w:r>
      <w:r w:rsidRPr="00387C5A">
        <w:rPr>
          <w:rFonts w:ascii="Source Code Variable" w:hAnsi="Source Code Variable"/>
          <w:color w:val="CC7832"/>
        </w:rPr>
        <w:t>;</w:t>
      </w:r>
      <w:r w:rsidRPr="00387C5A">
        <w:rPr>
          <w:rFonts w:ascii="Source Code Variable" w:hAnsi="Source Code Variable"/>
          <w:color w:val="CC7832"/>
        </w:rPr>
        <w:br/>
      </w:r>
      <w:r w:rsidRPr="00387C5A">
        <w:rPr>
          <w:rFonts w:ascii="Source Code Variable" w:hAnsi="Source Code Variable"/>
          <w:color w:val="A9B7C6"/>
        </w:rPr>
        <w:t>System.</w:t>
      </w:r>
      <w:r w:rsidRPr="00387C5A">
        <w:rPr>
          <w:rFonts w:ascii="Source Code Variable" w:hAnsi="Source Code Variable"/>
          <w:i/>
          <w:iCs/>
          <w:color w:val="9876AA"/>
        </w:rPr>
        <w:t>out</w:t>
      </w:r>
      <w:r w:rsidRPr="00387C5A">
        <w:rPr>
          <w:rFonts w:ascii="Source Code Variable" w:hAnsi="Source Code Variable"/>
          <w:color w:val="A9B7C6"/>
        </w:rPr>
        <w:t>.print(</w:t>
      </w:r>
      <w:r w:rsidRPr="00387C5A">
        <w:rPr>
          <w:rFonts w:ascii="Source Code Variable" w:hAnsi="Source Code Variable"/>
          <w:color w:val="6A8759"/>
        </w:rPr>
        <w:t>"Test"</w:t>
      </w:r>
      <w:r w:rsidRPr="00387C5A">
        <w:rPr>
          <w:rFonts w:ascii="Source Code Variable" w:hAnsi="Source Code Variable"/>
          <w:color w:val="A9B7C6"/>
        </w:rPr>
        <w:t>)</w:t>
      </w:r>
      <w:r w:rsidRPr="00387C5A">
        <w:rPr>
          <w:rFonts w:ascii="Source Code Variable" w:hAnsi="Source Code Variable"/>
          <w:color w:val="CC7832"/>
        </w:rPr>
        <w:t>;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CC7832"/>
        </w:rPr>
        <w:br/>
      </w:r>
      <w:r w:rsidRPr="00387C5A">
        <w:rPr>
          <w:rFonts w:ascii="Source Code Variable" w:hAnsi="Source Code Variable"/>
          <w:color w:val="808080"/>
        </w:rPr>
        <w:t xml:space="preserve">Ausgabe: </w:t>
      </w:r>
      <w:r w:rsidRPr="00387C5A">
        <w:rPr>
          <w:rFonts w:ascii="Source Code Variable" w:hAnsi="Source Code Variable"/>
          <w:color w:val="808080"/>
        </w:rPr>
        <w:tab/>
      </w:r>
      <w:r w:rsidRPr="00387C5A">
        <w:rPr>
          <w:rFonts w:ascii="Source Code Variable" w:hAnsi="Source Code Variable"/>
          <w:color w:val="808080"/>
        </w:rPr>
        <w:t>Neue Zeile</w:t>
      </w:r>
      <w:r w:rsidRPr="00387C5A">
        <w:rPr>
          <w:rFonts w:ascii="Source Code Variable" w:hAnsi="Source Code Variable"/>
          <w:color w:val="808080"/>
        </w:rPr>
        <w:br/>
      </w:r>
      <w:r w:rsidRPr="00387C5A">
        <w:rPr>
          <w:rFonts w:ascii="Source Code Variable" w:hAnsi="Source Code Variable"/>
          <w:color w:val="808080"/>
        </w:rPr>
        <w:t xml:space="preserve">     </w:t>
      </w:r>
      <w:r w:rsidRPr="00387C5A">
        <w:rPr>
          <w:rFonts w:ascii="Source Code Variable" w:hAnsi="Source Code Variable"/>
          <w:color w:val="808080"/>
        </w:rPr>
        <w:tab/>
      </w:r>
      <w:r>
        <w:rPr>
          <w:rFonts w:ascii="Source Code Variable" w:hAnsi="Source Code Variable"/>
          <w:color w:val="808080"/>
        </w:rPr>
        <w:tab/>
      </w:r>
      <w:r w:rsidRPr="00387C5A">
        <w:rPr>
          <w:rFonts w:ascii="Source Code Variable" w:hAnsi="Source Code Variable"/>
          <w:color w:val="808080"/>
        </w:rPr>
        <w:t>Test</w:t>
      </w:r>
    </w:p>
    <w:p w:rsidR="00387C5A" w:rsidRDefault="00387C5A" w:rsidP="00387C5A"/>
    <w:p w:rsidR="00387C5A" w:rsidRDefault="00387C5A" w:rsidP="00387C5A">
      <w:r w:rsidRPr="00387C5A">
        <w:t>\n kann jederzeit in einem print()</w:t>
      </w:r>
      <w:r>
        <w:t xml:space="preserve"> oder println()</w:t>
      </w:r>
      <w:r w:rsidRPr="00387C5A">
        <w:t xml:space="preserve"> Statement genutzt werden.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CC7832"/>
        </w:rPr>
      </w:pPr>
      <w:r w:rsidRPr="00387C5A">
        <w:rPr>
          <w:rFonts w:ascii="Source Code Variable" w:hAnsi="Source Code Variable"/>
          <w:color w:val="A9B7C6"/>
        </w:rPr>
        <w:t>System.</w:t>
      </w:r>
      <w:r w:rsidRPr="00387C5A">
        <w:rPr>
          <w:rFonts w:ascii="Source Code Variable" w:hAnsi="Source Code Variable"/>
          <w:i/>
          <w:iCs/>
          <w:color w:val="9876AA"/>
        </w:rPr>
        <w:t>out</w:t>
      </w:r>
      <w:r w:rsidRPr="00387C5A">
        <w:rPr>
          <w:rFonts w:ascii="Source Code Variable" w:hAnsi="Source Code Variable"/>
          <w:color w:val="A9B7C6"/>
        </w:rPr>
        <w:t>.print(</w:t>
      </w:r>
      <w:r w:rsidRPr="00387C5A">
        <w:rPr>
          <w:rFonts w:ascii="Source Code Variable" w:hAnsi="Source Code Variable"/>
          <w:color w:val="6A8759"/>
        </w:rPr>
        <w:t xml:space="preserve">"Das soll in eine Zeile... </w:t>
      </w:r>
      <w:r w:rsidRPr="00387C5A">
        <w:rPr>
          <w:rFonts w:ascii="Source Code Variable" w:hAnsi="Source Code Variable"/>
          <w:color w:val="CC7832"/>
        </w:rPr>
        <w:t>\\</w:t>
      </w:r>
      <w:r w:rsidRPr="00387C5A">
        <w:rPr>
          <w:rFonts w:ascii="Source Code Variable" w:hAnsi="Source Code Variable"/>
          <w:color w:val="6A8759"/>
        </w:rPr>
        <w:t>nDas in die andere."</w:t>
      </w:r>
      <w:r w:rsidRPr="00387C5A">
        <w:rPr>
          <w:rFonts w:ascii="Source Code Variable" w:hAnsi="Source Code Variable"/>
          <w:color w:val="A9B7C6"/>
        </w:rPr>
        <w:t>)</w:t>
      </w:r>
      <w:r w:rsidRPr="00387C5A">
        <w:rPr>
          <w:rFonts w:ascii="Source Code Variable" w:hAnsi="Source Code Variable"/>
          <w:color w:val="CC7832"/>
        </w:rPr>
        <w:t>;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CC7832"/>
        </w:rPr>
        <w:br/>
      </w:r>
      <w:r w:rsidRPr="00387C5A">
        <w:rPr>
          <w:rFonts w:ascii="Source Code Variable" w:hAnsi="Source Code Variable"/>
          <w:color w:val="808080"/>
        </w:rPr>
        <w:t>Das soll in eine Zeile...</w:t>
      </w:r>
      <w:r w:rsidRPr="00387C5A">
        <w:rPr>
          <w:rFonts w:ascii="Source Code Variable" w:hAnsi="Source Code Variable"/>
          <w:color w:val="808080"/>
        </w:rPr>
        <w:br/>
        <w:t>Das in die andere.</w:t>
      </w:r>
    </w:p>
    <w:p w:rsidR="00387C5A" w:rsidRDefault="00387C5A" w:rsidP="00387C5A">
      <w:r w:rsidRPr="00387C5A">
        <w:br/>
      </w:r>
      <w:r w:rsidRPr="00387C5A">
        <w:rPr>
          <w:rStyle w:val="berschrift3Zchn"/>
        </w:rPr>
        <w:t>Unicode Zeichen</w:t>
      </w:r>
      <w:r w:rsidRPr="00387C5A">
        <w:rPr>
          <w:rStyle w:val="berschrift3Zchn"/>
        </w:rPr>
        <w:br/>
      </w:r>
      <w:r w:rsidRPr="00387C5A">
        <w:rPr>
          <w:u w:val="single"/>
        </w:rPr>
        <w:t xml:space="preserve">https://unicode-table.com/de/ </w:t>
      </w:r>
      <w:r w:rsidRPr="00387C5A">
        <w:rPr>
          <w:u w:val="single"/>
        </w:rPr>
        <w:br/>
      </w:r>
      <w:r w:rsidRPr="00387C5A">
        <w:t>Unicode Zeichen könne</w:t>
      </w:r>
      <w:r>
        <w:t>n in einem eigenen String mit \</w:t>
      </w:r>
      <w:r w:rsidRPr="00387C5A">
        <w:t xml:space="preserve">u gefolgt von der Unicode Codierung eingegeben werden. 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A9B7C6"/>
        </w:rPr>
        <w:t>System.</w:t>
      </w:r>
      <w:r w:rsidRPr="00387C5A">
        <w:rPr>
          <w:rFonts w:ascii="Source Code Variable" w:hAnsi="Source Code Variable"/>
          <w:i/>
          <w:iCs/>
          <w:color w:val="9876AA"/>
        </w:rPr>
        <w:t>out</w:t>
      </w:r>
      <w:r w:rsidRPr="00387C5A">
        <w:rPr>
          <w:rFonts w:ascii="Source Code Variable" w:hAnsi="Source Code Variable"/>
          <w:color w:val="A9B7C6"/>
        </w:rPr>
        <w:t>.print(</w:t>
      </w:r>
      <w:r w:rsidRPr="00387C5A">
        <w:rPr>
          <w:rFonts w:ascii="Source Code Variable" w:hAnsi="Source Code Variable"/>
          <w:color w:val="6A8759"/>
        </w:rPr>
        <w:t xml:space="preserve">"Preis: 239" </w:t>
      </w:r>
      <w:r w:rsidRPr="00387C5A">
        <w:rPr>
          <w:rFonts w:ascii="Source Code Variable" w:hAnsi="Source Code Variable"/>
          <w:color w:val="A9B7C6"/>
        </w:rPr>
        <w:t xml:space="preserve">+ </w:t>
      </w:r>
      <w:r w:rsidRPr="00387C5A">
        <w:rPr>
          <w:rFonts w:ascii="Source Code Variable" w:hAnsi="Source Code Variable"/>
          <w:color w:val="6A8759"/>
        </w:rPr>
        <w:t>"</w:t>
      </w:r>
      <w:r w:rsidRPr="00387C5A">
        <w:rPr>
          <w:rFonts w:ascii="Source Code Variable" w:hAnsi="Source Code Variable"/>
          <w:color w:val="CC7832"/>
        </w:rPr>
        <w:t>\u20ac</w:t>
      </w:r>
      <w:r w:rsidRPr="00387C5A">
        <w:rPr>
          <w:rFonts w:ascii="Source Code Variable" w:hAnsi="Source Code Variable"/>
          <w:color w:val="6A8759"/>
        </w:rPr>
        <w:t>"</w:t>
      </w:r>
      <w:r w:rsidRPr="00387C5A">
        <w:rPr>
          <w:rFonts w:ascii="Source Code Variable" w:hAnsi="Source Code Variable"/>
          <w:color w:val="A9B7C6"/>
        </w:rPr>
        <w:t>)</w:t>
      </w:r>
      <w:r w:rsidRPr="00387C5A">
        <w:rPr>
          <w:rFonts w:ascii="Source Code Variable" w:hAnsi="Source Code Variable"/>
          <w:color w:val="CC7832"/>
        </w:rPr>
        <w:t>;</w:t>
      </w:r>
      <w:r w:rsidRPr="00387C5A">
        <w:rPr>
          <w:rFonts w:ascii="Source Code Variable" w:hAnsi="Source Code Variable"/>
          <w:color w:val="CC7832"/>
        </w:rPr>
        <w:br/>
      </w:r>
      <w:r w:rsidRPr="00387C5A">
        <w:rPr>
          <w:rFonts w:ascii="Source Code Variable" w:hAnsi="Source Code Variable"/>
          <w:color w:val="808080"/>
        </w:rPr>
        <w:t>Preis: 239€</w:t>
      </w:r>
    </w:p>
    <w:p w:rsidR="00387C5A" w:rsidRDefault="00387C5A" w:rsidP="00387C5A"/>
    <w:p w:rsidR="00387C5A" w:rsidRDefault="00387C5A" w:rsidP="00387C5A">
      <w:r w:rsidRPr="00387C5A">
        <w:br/>
      </w:r>
      <w:r w:rsidRPr="00387C5A">
        <w:rPr>
          <w:rStyle w:val="berschrift2Zchn"/>
        </w:rPr>
        <w:t>Verzweigungen</w:t>
      </w:r>
      <w:r w:rsidRPr="00387C5A">
        <w:rPr>
          <w:rStyle w:val="berschrift2Zchn"/>
        </w:rPr>
        <w:br/>
      </w:r>
      <w:r w:rsidRPr="00387C5A">
        <w:rPr>
          <w:rStyle w:val="berschrift3Zchn"/>
        </w:rPr>
        <w:t>if(Bedingung) {Anweisung}</w:t>
      </w:r>
      <w:r w:rsidRPr="00387C5A">
        <w:rPr>
          <w:rStyle w:val="berschrift3Zchn"/>
        </w:rPr>
        <w:br/>
      </w:r>
      <w:r w:rsidRPr="00387C5A">
        <w:t xml:space="preserve">Die Anweisung wird ausgeführt, wenn die Bedingung erfüllt ist. </w:t>
      </w:r>
      <w:r w:rsidRPr="00387C5A">
        <w:br/>
        <w:t xml:space="preserve">Es können beliebig viele if Blöcke vor einem Else Block stehen. </w:t>
      </w:r>
      <w:r w:rsidRPr="00387C5A">
        <w:br/>
      </w:r>
      <w:r w:rsidRPr="00387C5A">
        <w:br/>
      </w:r>
      <w:r w:rsidRPr="00387C5A">
        <w:rPr>
          <w:rStyle w:val="berschrift3Zchn"/>
        </w:rPr>
        <w:t>else if(Bedingung) {Anweisung}</w:t>
      </w:r>
      <w:r w:rsidRPr="00387C5A">
        <w:rPr>
          <w:rStyle w:val="berschrift3Zchn"/>
        </w:rPr>
        <w:br/>
      </w:r>
      <w:r w:rsidRPr="00387C5A">
        <w:t xml:space="preserve">Die Bedingung wird geprüft, wenn die vorangehende Bedingung nicht erfüllt war. </w:t>
      </w:r>
      <w:r w:rsidRPr="00387C5A">
        <w:br/>
        <w:t xml:space="preserve">Die Anweisung wir ausgeführt, wenn die aktuelle Bedingung erfüllt ist. </w:t>
      </w:r>
      <w:r w:rsidRPr="00387C5A">
        <w:br/>
        <w:t>Es können beliebig viele else if Blöcke zwischen einem if und einem else Block stehen.</w:t>
      </w:r>
      <w:r w:rsidRPr="00387C5A">
        <w:br/>
      </w:r>
      <w:r w:rsidRPr="00387C5A">
        <w:br/>
      </w:r>
      <w:r w:rsidRPr="00387C5A">
        <w:rPr>
          <w:rStyle w:val="berschrift3Zchn"/>
        </w:rPr>
        <w:t>else {Anweisung}</w:t>
      </w:r>
      <w:r w:rsidRPr="00387C5A">
        <w:rPr>
          <w:rStyle w:val="berschrift3Zchn"/>
        </w:rPr>
        <w:br/>
      </w:r>
      <w:r w:rsidRPr="00387C5A">
        <w:t xml:space="preserve">Die Anweisung wird ausgeführt, wenn die Bedingung nicht erfüllt ist. </w:t>
      </w:r>
      <w:r w:rsidRPr="00387C5A">
        <w:br/>
        <w:t>Else kann nie alleine stehen.</w:t>
      </w:r>
    </w:p>
    <w:p w:rsidR="00387C5A" w:rsidRDefault="00387C5A">
      <w:r>
        <w:br w:type="page"/>
      </w:r>
    </w:p>
    <w:p w:rsidR="00387C5A" w:rsidRDefault="00387C5A" w:rsidP="00387C5A">
      <w:pPr>
        <w:rPr>
          <w:rStyle w:val="berschrift3Zchn"/>
        </w:rPr>
      </w:pPr>
      <w:r w:rsidRPr="00387C5A">
        <w:rPr>
          <w:rStyle w:val="berschrift1Zchn"/>
        </w:rPr>
        <w:lastRenderedPageBreak/>
        <w:t>Tag 3</w:t>
      </w:r>
      <w:r w:rsidRPr="00387C5A">
        <w:rPr>
          <w:rStyle w:val="berschrift1Zchn"/>
        </w:rPr>
        <w:br/>
      </w:r>
      <w:r w:rsidRPr="00387C5A">
        <w:rPr>
          <w:rStyle w:val="berschrift2Zchn"/>
        </w:rPr>
        <w:t>Operatoren</w:t>
      </w:r>
      <w:r w:rsidRPr="00387C5A">
        <w:rPr>
          <w:rStyle w:val="berschrift2Zchn"/>
        </w:rPr>
        <w:br/>
      </w:r>
      <w:r w:rsidRPr="00387C5A">
        <w:rPr>
          <w:rStyle w:val="berschrift3Zchn"/>
        </w:rPr>
        <w:t>\&gt; Größer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CC7832"/>
        </w:rPr>
        <w:t>if</w:t>
      </w:r>
      <w:r w:rsidRPr="00387C5A">
        <w:rPr>
          <w:rFonts w:ascii="Source Code Variable" w:hAnsi="Source Code Variable"/>
          <w:color w:val="A9B7C6"/>
        </w:rPr>
        <w:t xml:space="preserve">(alter &gt; </w:t>
      </w:r>
      <w:r w:rsidRPr="00387C5A">
        <w:rPr>
          <w:rFonts w:ascii="Source Code Variable" w:hAnsi="Source Code Variable"/>
          <w:color w:val="6897BB"/>
        </w:rPr>
        <w:t>17</w:t>
      </w:r>
      <w:r w:rsidRPr="00387C5A">
        <w:rPr>
          <w:rFonts w:ascii="Source Code Variable" w:hAnsi="Source Code Variable"/>
          <w:color w:val="A9B7C6"/>
        </w:rPr>
        <w:t>)</w:t>
      </w:r>
    </w:p>
    <w:p w:rsidR="00387C5A" w:rsidRDefault="00387C5A" w:rsidP="00387C5A">
      <w:pPr>
        <w:rPr>
          <w:rStyle w:val="berschrift3Zchn"/>
        </w:rPr>
      </w:pPr>
      <w:r w:rsidRPr="00387C5A">
        <w:t>Alles, was größer</w:t>
      </w:r>
      <w:r>
        <w:t xml:space="preserve"> 17 ist erfüllt die Bedingung.</w:t>
      </w:r>
      <w:r>
        <w:br/>
      </w:r>
      <w:r w:rsidRPr="00387C5A">
        <w:br/>
      </w:r>
      <w:r w:rsidRPr="00387C5A">
        <w:rPr>
          <w:rStyle w:val="berschrift3Zchn"/>
        </w:rPr>
        <w:t>\&lt; Kleiner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CC7832"/>
        </w:rPr>
        <w:t>if</w:t>
      </w:r>
      <w:r w:rsidRPr="00387C5A">
        <w:rPr>
          <w:rFonts w:ascii="Source Code Variable" w:hAnsi="Source Code Variable"/>
          <w:color w:val="A9B7C6"/>
        </w:rPr>
        <w:t xml:space="preserve">(alter &lt; </w:t>
      </w:r>
      <w:r w:rsidRPr="00387C5A">
        <w:rPr>
          <w:rFonts w:ascii="Source Code Variable" w:hAnsi="Source Code Variable"/>
          <w:color w:val="6897BB"/>
        </w:rPr>
        <w:t>16</w:t>
      </w:r>
      <w:r w:rsidRPr="00387C5A">
        <w:rPr>
          <w:rFonts w:ascii="Source Code Variable" w:hAnsi="Source Code Variable"/>
          <w:color w:val="A9B7C6"/>
        </w:rPr>
        <w:t>)</w:t>
      </w:r>
    </w:p>
    <w:p w:rsidR="00387C5A" w:rsidRDefault="00387C5A" w:rsidP="00387C5A">
      <w:pPr>
        <w:rPr>
          <w:rStyle w:val="berschrift3Zchn"/>
        </w:rPr>
      </w:pPr>
      <w:r w:rsidRPr="00387C5A">
        <w:t>Alles, was kleiner 16 ist erfüllt die Bedingung.</w:t>
      </w:r>
      <w:r>
        <w:br/>
      </w:r>
      <w:r w:rsidRPr="00387C5A">
        <w:br/>
      </w:r>
      <w:r w:rsidRPr="00387C5A">
        <w:rPr>
          <w:rStyle w:val="berschrift3Zchn"/>
        </w:rPr>
        <w:t>\&gt;= Größer-gleich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CC7832"/>
        </w:rPr>
        <w:t>if</w:t>
      </w:r>
      <w:r w:rsidRPr="00387C5A">
        <w:rPr>
          <w:rFonts w:ascii="Source Code Variable" w:hAnsi="Source Code Variable"/>
          <w:color w:val="A9B7C6"/>
        </w:rPr>
        <w:t xml:space="preserve">(alter &gt;= </w:t>
      </w:r>
      <w:r w:rsidRPr="00387C5A">
        <w:rPr>
          <w:rFonts w:ascii="Source Code Variable" w:hAnsi="Source Code Variable"/>
          <w:color w:val="6897BB"/>
        </w:rPr>
        <w:t>18</w:t>
      </w:r>
      <w:r w:rsidRPr="00387C5A">
        <w:rPr>
          <w:rFonts w:ascii="Source Code Variable" w:hAnsi="Source Code Variable"/>
          <w:color w:val="A9B7C6"/>
        </w:rPr>
        <w:t>)</w:t>
      </w:r>
    </w:p>
    <w:p w:rsidR="00387C5A" w:rsidRDefault="00387C5A" w:rsidP="00387C5A">
      <w:pPr>
        <w:rPr>
          <w:rStyle w:val="berschrift3Zchn"/>
        </w:rPr>
      </w:pPr>
      <w:r w:rsidRPr="00387C5A">
        <w:t>18 und alles, was größer 18 ist erfüllt die Bedingung.</w:t>
      </w:r>
      <w:r>
        <w:br/>
      </w:r>
      <w:r w:rsidRPr="00387C5A">
        <w:br/>
      </w:r>
      <w:r w:rsidRPr="00387C5A">
        <w:rPr>
          <w:rStyle w:val="berschrift3Zchn"/>
        </w:rPr>
        <w:t>\&lt;= Kleiner-gleich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CC7832"/>
        </w:rPr>
        <w:t>if</w:t>
      </w:r>
      <w:r w:rsidRPr="00387C5A">
        <w:rPr>
          <w:rFonts w:ascii="Source Code Variable" w:hAnsi="Source Code Variable"/>
          <w:color w:val="A9B7C6"/>
        </w:rPr>
        <w:t xml:space="preserve">(alter &lt;= </w:t>
      </w:r>
      <w:r w:rsidRPr="00387C5A">
        <w:rPr>
          <w:rFonts w:ascii="Source Code Variable" w:hAnsi="Source Code Variable"/>
          <w:color w:val="6897BB"/>
        </w:rPr>
        <w:t>10</w:t>
      </w:r>
      <w:r w:rsidRPr="00387C5A">
        <w:rPr>
          <w:rFonts w:ascii="Source Code Variable" w:hAnsi="Source Code Variable"/>
          <w:color w:val="A9B7C6"/>
        </w:rPr>
        <w:t>)</w:t>
      </w:r>
    </w:p>
    <w:p w:rsidR="00387C5A" w:rsidRDefault="00387C5A" w:rsidP="00387C5A">
      <w:pPr>
        <w:rPr>
          <w:rStyle w:val="berschrift3Zchn"/>
        </w:rPr>
      </w:pPr>
      <w:r w:rsidRPr="00387C5A">
        <w:t xml:space="preserve">10 und alles was, kleiner 10 ist erfüll die Bedingung. </w:t>
      </w:r>
      <w:r>
        <w:br/>
      </w:r>
      <w:r w:rsidRPr="00387C5A">
        <w:br/>
      </w:r>
      <w:r w:rsidRPr="00387C5A">
        <w:rPr>
          <w:rStyle w:val="berschrift3Zchn"/>
        </w:rPr>
        <w:t>== Gleich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CC7832"/>
        </w:rPr>
        <w:t>if</w:t>
      </w:r>
      <w:r w:rsidRPr="00387C5A">
        <w:rPr>
          <w:rFonts w:ascii="Source Code Variable" w:hAnsi="Source Code Variable"/>
          <w:color w:val="A9B7C6"/>
        </w:rPr>
        <w:t xml:space="preserve">(alter == </w:t>
      </w:r>
      <w:r w:rsidRPr="00387C5A">
        <w:rPr>
          <w:rFonts w:ascii="Source Code Variable" w:hAnsi="Source Code Variable"/>
          <w:color w:val="6897BB"/>
        </w:rPr>
        <w:t>21</w:t>
      </w:r>
      <w:r w:rsidRPr="00387C5A">
        <w:rPr>
          <w:rFonts w:ascii="Source Code Variable" w:hAnsi="Source Code Variable"/>
          <w:color w:val="A9B7C6"/>
        </w:rPr>
        <w:t>)</w:t>
      </w:r>
    </w:p>
    <w:p w:rsidR="00387C5A" w:rsidRDefault="00387C5A" w:rsidP="00387C5A">
      <w:pPr>
        <w:rPr>
          <w:rStyle w:val="berschrift3Zchn"/>
        </w:rPr>
      </w:pPr>
      <w:r w:rsidRPr="00387C5A">
        <w:t>NUR 21 erfüllt die Bedingung</w:t>
      </w:r>
      <w:r>
        <w:t>.</w:t>
      </w:r>
      <w:r>
        <w:br/>
      </w:r>
      <w:r w:rsidRPr="00387C5A">
        <w:br/>
      </w:r>
      <w:r w:rsidRPr="00387C5A">
        <w:rPr>
          <w:rStyle w:val="berschrift3Zchn"/>
        </w:rPr>
        <w:t>!= Ungleich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CC7832"/>
        </w:rPr>
        <w:t>if</w:t>
      </w:r>
      <w:r w:rsidRPr="00387C5A">
        <w:rPr>
          <w:rFonts w:ascii="Source Code Variable" w:hAnsi="Source Code Variable"/>
          <w:color w:val="A9B7C6"/>
        </w:rPr>
        <w:t xml:space="preserve">(alter != </w:t>
      </w:r>
      <w:r w:rsidRPr="00387C5A">
        <w:rPr>
          <w:rFonts w:ascii="Source Code Variable" w:hAnsi="Source Code Variable"/>
          <w:color w:val="6897BB"/>
        </w:rPr>
        <w:t>21</w:t>
      </w:r>
      <w:r w:rsidRPr="00387C5A">
        <w:rPr>
          <w:rFonts w:ascii="Source Code Variable" w:hAnsi="Source Code Variable"/>
          <w:color w:val="A9B7C6"/>
        </w:rPr>
        <w:t>)</w:t>
      </w:r>
    </w:p>
    <w:p w:rsidR="00387C5A" w:rsidRDefault="00387C5A" w:rsidP="00387C5A">
      <w:pPr>
        <w:rPr>
          <w:rStyle w:val="berschrift3Zchn"/>
        </w:rPr>
      </w:pPr>
      <w:r w:rsidRPr="00387C5A">
        <w:t>ALLES AUßER 21 erfüllt die Bedingung</w:t>
      </w:r>
      <w:r>
        <w:t>.</w:t>
      </w:r>
      <w:r w:rsidRPr="00387C5A">
        <w:br/>
      </w:r>
      <w:r w:rsidRPr="00387C5A">
        <w:br/>
      </w:r>
      <w:r w:rsidRPr="00387C5A">
        <w:rPr>
          <w:rStyle w:val="berschrift2Zchn"/>
        </w:rPr>
        <w:t>Datentypen</w:t>
      </w:r>
      <w:r w:rsidRPr="00387C5A">
        <w:rPr>
          <w:rStyle w:val="berschrift2Zchn"/>
        </w:rPr>
        <w:br/>
      </w:r>
      <w:r w:rsidRPr="00387C5A">
        <w:rPr>
          <w:rStyle w:val="berschrift3Zchn"/>
        </w:rPr>
        <w:t>String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A9B7C6"/>
        </w:rPr>
        <w:t xml:space="preserve">String meinWort = </w:t>
      </w:r>
      <w:r w:rsidRPr="00387C5A">
        <w:rPr>
          <w:rFonts w:ascii="Source Code Variable" w:hAnsi="Source Code Variable"/>
          <w:color w:val="6A8759"/>
        </w:rPr>
        <w:t>"Hallo"</w:t>
      </w:r>
      <w:r w:rsidRPr="00387C5A">
        <w:rPr>
          <w:rFonts w:ascii="Source Code Variable" w:hAnsi="Source Code Variable"/>
          <w:color w:val="CC7832"/>
        </w:rPr>
        <w:t>;</w:t>
      </w:r>
    </w:p>
    <w:p w:rsidR="00387C5A" w:rsidRDefault="00387C5A" w:rsidP="00387C5A">
      <w:pPr>
        <w:rPr>
          <w:rStyle w:val="berschrift3Zchn"/>
        </w:rPr>
      </w:pPr>
      <w:r w:rsidRPr="00387C5A">
        <w:t xml:space="preserve">Zeichenkette (32bit) </w:t>
      </w:r>
      <w:r>
        <w:br/>
      </w:r>
      <w:r w:rsidRPr="00387C5A">
        <w:br/>
      </w:r>
      <w:r w:rsidRPr="00387C5A">
        <w:rPr>
          <w:rStyle w:val="berschrift3Zchn"/>
        </w:rPr>
        <w:t>int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CC7832"/>
        </w:rPr>
        <w:t xml:space="preserve">int </w:t>
      </w:r>
      <w:r w:rsidRPr="00387C5A">
        <w:rPr>
          <w:rFonts w:ascii="Source Code Variable" w:hAnsi="Source Code Variable"/>
          <w:color w:val="A9B7C6"/>
        </w:rPr>
        <w:t xml:space="preserve">zahl = </w:t>
      </w:r>
      <w:r w:rsidRPr="00387C5A">
        <w:rPr>
          <w:rFonts w:ascii="Source Code Variable" w:hAnsi="Source Code Variable"/>
          <w:color w:val="6897BB"/>
        </w:rPr>
        <w:t>3</w:t>
      </w:r>
      <w:r w:rsidRPr="00387C5A">
        <w:rPr>
          <w:rFonts w:ascii="Source Code Variable" w:hAnsi="Source Code Variable"/>
          <w:color w:val="CC7832"/>
        </w:rPr>
        <w:t>;</w:t>
      </w:r>
    </w:p>
    <w:p w:rsidR="00387C5A" w:rsidRDefault="00387C5A" w:rsidP="00387C5A">
      <w:pPr>
        <w:rPr>
          <w:rStyle w:val="berschrift3Zchn"/>
        </w:rPr>
      </w:pPr>
      <w:r w:rsidRPr="00387C5A">
        <w:t xml:space="preserve">Ganzzahl (32bit) </w:t>
      </w:r>
      <w:r>
        <w:br/>
      </w:r>
      <w:r w:rsidRPr="00387C5A">
        <w:br/>
      </w:r>
      <w:r w:rsidRPr="00387C5A">
        <w:rPr>
          <w:rStyle w:val="berschrift3Zchn"/>
        </w:rPr>
        <w:t>double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CC7832"/>
        </w:rPr>
        <w:t xml:space="preserve">double </w:t>
      </w:r>
      <w:r w:rsidRPr="00387C5A">
        <w:rPr>
          <w:rFonts w:ascii="Source Code Variable" w:hAnsi="Source Code Variable"/>
          <w:color w:val="A9B7C6"/>
        </w:rPr>
        <w:t xml:space="preserve">kommaZahl = </w:t>
      </w:r>
      <w:r w:rsidRPr="00387C5A">
        <w:rPr>
          <w:rFonts w:ascii="Source Code Variable" w:hAnsi="Source Code Variable"/>
          <w:color w:val="6897BB"/>
        </w:rPr>
        <w:t>3.8</w:t>
      </w:r>
      <w:r w:rsidRPr="00387C5A">
        <w:rPr>
          <w:rFonts w:ascii="Source Code Variable" w:hAnsi="Source Code Variable"/>
          <w:color w:val="CC7832"/>
        </w:rPr>
        <w:t>;</w:t>
      </w:r>
    </w:p>
    <w:p w:rsidR="00387C5A" w:rsidRDefault="00387C5A" w:rsidP="00387C5A">
      <w:pPr>
        <w:rPr>
          <w:rStyle w:val="berschrift3Zchn"/>
        </w:rPr>
      </w:pPr>
      <w:r w:rsidRPr="00387C5A">
        <w:t xml:space="preserve">Kommazahl (64bit) </w:t>
      </w:r>
      <w:r>
        <w:tab/>
      </w:r>
      <w:r>
        <w:tab/>
      </w:r>
      <w:r w:rsidRPr="00387C5A">
        <w:t>!Achtung! Komma wird als Punkt geschrieben</w:t>
      </w:r>
      <w:r>
        <w:br/>
      </w:r>
      <w:r w:rsidRPr="00387C5A">
        <w:br/>
      </w:r>
      <w:r w:rsidRPr="00387C5A">
        <w:rPr>
          <w:rStyle w:val="berschrift3Zchn"/>
        </w:rPr>
        <w:t>boolean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CC7832"/>
        </w:rPr>
        <w:t xml:space="preserve">boolean </w:t>
      </w:r>
      <w:r w:rsidRPr="00387C5A">
        <w:rPr>
          <w:rFonts w:ascii="Source Code Variable" w:hAnsi="Source Code Variable"/>
          <w:color w:val="A9B7C6"/>
        </w:rPr>
        <w:t xml:space="preserve">antwort = </w:t>
      </w:r>
      <w:r w:rsidRPr="00387C5A">
        <w:rPr>
          <w:rFonts w:ascii="Source Code Variable" w:hAnsi="Source Code Variable"/>
          <w:color w:val="CC7832"/>
        </w:rPr>
        <w:t>false;</w:t>
      </w:r>
    </w:p>
    <w:p w:rsidR="00387C5A" w:rsidRDefault="00387C5A" w:rsidP="00387C5A">
      <w:r w:rsidRPr="00387C5A">
        <w:t>Kann zwei Werte annehmen, true oder false (wahr oder falsch).</w:t>
      </w:r>
      <w:r w:rsidRPr="00387C5A">
        <w:br/>
        <w:t xml:space="preserve">if(antwort) entspricht if(antwort == true) </w:t>
      </w:r>
      <w:r>
        <w:tab/>
      </w:r>
      <w:r w:rsidRPr="00387C5A">
        <w:t xml:space="preserve">if(!antwort) entspricht if(antwort == false) </w:t>
      </w:r>
      <w:r w:rsidRPr="00387C5A">
        <w:br/>
      </w:r>
      <w:r w:rsidRPr="00387C5A">
        <w:rPr>
          <w:rStyle w:val="berschrift2Zchn"/>
        </w:rPr>
        <w:lastRenderedPageBreak/>
        <w:t>Scanner</w:t>
      </w:r>
      <w:r w:rsidRPr="00387C5A">
        <w:rPr>
          <w:rStyle w:val="berschrift2Zchn"/>
        </w:rPr>
        <w:br/>
      </w:r>
      <w:r w:rsidRPr="00387C5A">
        <w:t xml:space="preserve">Mit dem Scanner können wir Eingaben entgegennehmen. </w:t>
      </w:r>
      <w:r w:rsidRPr="00387C5A">
        <w:br/>
        <w:t xml:space="preserve">Vor public class Main ergänzen wir 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CC7832"/>
        </w:rPr>
        <w:t xml:space="preserve">import </w:t>
      </w:r>
      <w:r w:rsidRPr="00387C5A">
        <w:rPr>
          <w:rFonts w:ascii="Source Code Variable" w:hAnsi="Source Code Variable"/>
          <w:color w:val="A9B7C6"/>
        </w:rPr>
        <w:t>java.util.Scanner</w:t>
      </w:r>
      <w:r w:rsidRPr="00387C5A">
        <w:rPr>
          <w:rFonts w:ascii="Source Code Variable" w:hAnsi="Source Code Variable"/>
          <w:color w:val="CC7832"/>
        </w:rPr>
        <w:t>;</w:t>
      </w:r>
    </w:p>
    <w:p w:rsidR="00387C5A" w:rsidRDefault="00387C5A" w:rsidP="00387C5A">
      <w:r>
        <w:br/>
      </w:r>
      <w:r w:rsidRPr="00387C5A">
        <w:t xml:space="preserve">In der public static void Main ergänzen wir 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CC7832"/>
        </w:rPr>
      </w:pPr>
      <w:r w:rsidRPr="00387C5A">
        <w:rPr>
          <w:rFonts w:ascii="Source Code Variable" w:hAnsi="Source Code Variable"/>
          <w:color w:val="A9B7C6"/>
        </w:rPr>
        <w:t xml:space="preserve">Scanner derScanner = </w:t>
      </w:r>
      <w:r w:rsidRPr="00387C5A">
        <w:rPr>
          <w:rFonts w:ascii="Source Code Variable" w:hAnsi="Source Code Variable"/>
          <w:color w:val="CC7832"/>
        </w:rPr>
        <w:t xml:space="preserve">new </w:t>
      </w:r>
      <w:r w:rsidRPr="00387C5A">
        <w:rPr>
          <w:rFonts w:ascii="Source Code Variable" w:hAnsi="Source Code Variable"/>
          <w:color w:val="A9B7C6"/>
        </w:rPr>
        <w:t>Scanner(System.</w:t>
      </w:r>
      <w:r w:rsidRPr="00387C5A">
        <w:rPr>
          <w:rFonts w:ascii="Source Code Variable" w:hAnsi="Source Code Variable"/>
          <w:i/>
          <w:iCs/>
          <w:color w:val="9876AA"/>
        </w:rPr>
        <w:t>in</w:t>
      </w:r>
      <w:r w:rsidRPr="00387C5A">
        <w:rPr>
          <w:rFonts w:ascii="Source Code Variable" w:hAnsi="Source Code Variable"/>
          <w:color w:val="A9B7C6"/>
        </w:rPr>
        <w:t>)</w:t>
      </w:r>
      <w:r w:rsidRPr="00387C5A">
        <w:rPr>
          <w:rFonts w:ascii="Source Code Variable" w:hAnsi="Source Code Variable"/>
          <w:color w:val="CC7832"/>
        </w:rPr>
        <w:t>;</w:t>
      </w:r>
    </w:p>
    <w:p w:rsidR="00387C5A" w:rsidRDefault="00387C5A" w:rsidP="00387C5A">
      <w:r>
        <w:br/>
        <w:t>Um Strings auszulesen, nutzen wir: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A9B7C6"/>
        </w:rPr>
        <w:t>String meinString = derScanner.nextLine()</w:t>
      </w:r>
      <w:r w:rsidRPr="00387C5A">
        <w:rPr>
          <w:rFonts w:ascii="Source Code Variable" w:hAnsi="Source Code Variable"/>
          <w:color w:val="CC7832"/>
        </w:rPr>
        <w:t>;</w:t>
      </w:r>
    </w:p>
    <w:p w:rsidR="00387C5A" w:rsidRDefault="00387C5A" w:rsidP="00387C5A">
      <w:r>
        <w:br/>
        <w:t>Für Ganzzahlen: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CC7832"/>
        </w:rPr>
        <w:t xml:space="preserve">int </w:t>
      </w:r>
      <w:r w:rsidRPr="00387C5A">
        <w:rPr>
          <w:rFonts w:ascii="Source Code Variable" w:hAnsi="Source Code Variable"/>
          <w:color w:val="A9B7C6"/>
        </w:rPr>
        <w:t>meineZahl = derScanner.nextInt()</w:t>
      </w:r>
      <w:r w:rsidRPr="00387C5A">
        <w:rPr>
          <w:rFonts w:ascii="Source Code Variable" w:hAnsi="Source Code Variable"/>
          <w:color w:val="CC7832"/>
        </w:rPr>
        <w:t>;</w:t>
      </w:r>
    </w:p>
    <w:p w:rsidR="00387C5A" w:rsidRDefault="00387C5A" w:rsidP="00387C5A">
      <w:r>
        <w:br/>
        <w:t>Für Kommazahlen: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CC7832"/>
        </w:rPr>
        <w:t xml:space="preserve">double </w:t>
      </w:r>
      <w:r w:rsidRPr="00387C5A">
        <w:rPr>
          <w:rFonts w:ascii="Source Code Variable" w:hAnsi="Source Code Variable"/>
          <w:color w:val="A9B7C6"/>
        </w:rPr>
        <w:t>meinKommazahl = derScanner.nextDouble()</w:t>
      </w:r>
      <w:r w:rsidRPr="00387C5A">
        <w:rPr>
          <w:rFonts w:ascii="Source Code Variable" w:hAnsi="Source Code Variable"/>
          <w:color w:val="CC7832"/>
        </w:rPr>
        <w:t>;</w:t>
      </w:r>
    </w:p>
    <w:p w:rsidR="00387C5A" w:rsidRDefault="00387C5A" w:rsidP="00387C5A">
      <w:pPr>
        <w:rPr>
          <w:rStyle w:val="berschrift2Zchn"/>
        </w:rPr>
      </w:pPr>
    </w:p>
    <w:p w:rsidR="00387C5A" w:rsidRDefault="00387C5A" w:rsidP="00387C5A">
      <w:r w:rsidRPr="00387C5A">
        <w:rPr>
          <w:rStyle w:val="berschrift2Zchn"/>
        </w:rPr>
        <w:t>Schleifen</w:t>
      </w:r>
      <w:r w:rsidRPr="00387C5A">
        <w:rPr>
          <w:rStyle w:val="berschrift2Zchn"/>
        </w:rPr>
        <w:br/>
      </w:r>
      <w:r w:rsidRPr="00387C5A">
        <w:rPr>
          <w:rStyle w:val="berschrift3Zchn"/>
        </w:rPr>
        <w:t>For-Schleife</w:t>
      </w:r>
      <w:r w:rsidRPr="00387C5A">
        <w:rPr>
          <w:rStyle w:val="berschrift3Zchn"/>
        </w:rPr>
        <w:br/>
      </w:r>
      <w:r w:rsidRPr="00387C5A">
        <w:t xml:space="preserve">Häufig werden wir Teile unseres Programm öfter ausführen müssen. </w:t>
      </w:r>
      <w:r w:rsidRPr="00387C5A">
        <w:br/>
        <w:t>Um nicht alles kopieren zu müssen, können wir uns Schleifen zu nutze machen.</w:t>
      </w:r>
      <w:r w:rsidRPr="00387C5A">
        <w:br/>
        <w:t xml:space="preserve">Der allgemeine Aufbau einer For-Schleife sieht folgendermaßen aus: 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CC7832"/>
        </w:rPr>
        <w:t xml:space="preserve">for </w:t>
      </w:r>
      <w:r>
        <w:rPr>
          <w:rFonts w:ascii="Source Code Variable" w:hAnsi="Source Code Variable"/>
          <w:color w:val="A9B7C6"/>
        </w:rPr>
        <w:t>(</w:t>
      </w:r>
      <w:r w:rsidRPr="00387C5A">
        <w:rPr>
          <w:rFonts w:ascii="Source Code Variable" w:hAnsi="Source Code Variable"/>
          <w:color w:val="A9B7C6"/>
        </w:rPr>
        <w:t>Zählvariable mit Anfangswert</w:t>
      </w:r>
      <w:r w:rsidRPr="00387C5A">
        <w:rPr>
          <w:rFonts w:ascii="Source Code Variable" w:hAnsi="Source Code Variable"/>
          <w:color w:val="CC7832"/>
        </w:rPr>
        <w:t xml:space="preserve">; </w:t>
      </w:r>
      <w:r w:rsidRPr="00387C5A">
        <w:rPr>
          <w:rFonts w:ascii="Source Code Variable" w:hAnsi="Source Code Variable"/>
          <w:color w:val="A9B7C6"/>
        </w:rPr>
        <w:t>Bedingung</w:t>
      </w:r>
      <w:r w:rsidRPr="00387C5A">
        <w:rPr>
          <w:rFonts w:ascii="Source Code Variable" w:hAnsi="Source Code Variable"/>
          <w:color w:val="CC7832"/>
        </w:rPr>
        <w:t xml:space="preserve">; </w:t>
      </w:r>
      <w:r w:rsidRPr="00387C5A">
        <w:rPr>
          <w:rFonts w:ascii="Source Code Variable" w:hAnsi="Source Code Variable"/>
          <w:color w:val="A9B7C6"/>
        </w:rPr>
        <w:t>Schrittweite) {</w:t>
      </w:r>
      <w:r w:rsidRPr="00387C5A">
        <w:rPr>
          <w:rFonts w:ascii="Source Code Variable" w:hAnsi="Source Code Variable"/>
          <w:color w:val="A9B7C6"/>
        </w:rPr>
        <w:br/>
        <w:t xml:space="preserve">    </w:t>
      </w:r>
      <w:r w:rsidRPr="00387C5A">
        <w:rPr>
          <w:rFonts w:ascii="Source Code Variable" w:hAnsi="Source Code Variable"/>
          <w:color w:val="808080"/>
        </w:rPr>
        <w:t xml:space="preserve">// Anweisung, die wiederholt werden soll </w:t>
      </w:r>
      <w:r w:rsidRPr="00387C5A">
        <w:rPr>
          <w:rFonts w:ascii="Source Code Variable" w:hAnsi="Source Code Variable"/>
          <w:color w:val="808080"/>
        </w:rPr>
        <w:br/>
      </w:r>
      <w:r w:rsidRPr="00387C5A">
        <w:rPr>
          <w:rFonts w:ascii="Source Code Variable" w:hAnsi="Source Code Variable"/>
          <w:color w:val="A9B7C6"/>
        </w:rPr>
        <w:t>}</w:t>
      </w:r>
    </w:p>
    <w:p w:rsidR="00387C5A" w:rsidRDefault="00387C5A" w:rsidP="00387C5A">
      <w:pPr>
        <w:rPr>
          <w:rStyle w:val="berschrift1Zchn"/>
        </w:rPr>
      </w:pPr>
      <w:r w:rsidRPr="00387C5A">
        <w:br/>
        <w:t>Diese können wir beliebig oft ineinander schachteln, wie wir es beim Zeichnen eines Rechteckes nutzen.</w:t>
      </w:r>
      <w:r w:rsidRPr="00387C5A">
        <w:br/>
      </w:r>
      <w:r w:rsidRPr="00387C5A">
        <w:br/>
      </w:r>
      <w:r w:rsidRPr="00387C5A">
        <w:rPr>
          <w:rStyle w:val="berschrift1Zchn"/>
        </w:rPr>
        <w:t>Tag 4</w:t>
      </w:r>
      <w:r w:rsidRPr="00387C5A">
        <w:rPr>
          <w:rStyle w:val="berschrift1Zchn"/>
        </w:rPr>
        <w:br/>
      </w:r>
      <w:r w:rsidRPr="00387C5A">
        <w:t>Bearbeitung des Projekts Rechteck</w:t>
      </w:r>
      <w:r>
        <w:br/>
        <w:t>Verschachtelte Zähler um Recht</w:t>
      </w:r>
      <w:r w:rsidRPr="00387C5A">
        <w:br/>
      </w:r>
      <w:r w:rsidRPr="00387C5A">
        <w:br/>
      </w:r>
      <w:r>
        <w:rPr>
          <w:rStyle w:val="berschrift1Zchn"/>
        </w:rPr>
        <w:br/>
      </w:r>
    </w:p>
    <w:p w:rsidR="00387C5A" w:rsidRDefault="00387C5A" w:rsidP="00387C5A">
      <w:pPr>
        <w:rPr>
          <w:rStyle w:val="berschrift1Zchn"/>
        </w:rPr>
      </w:pPr>
      <w:r>
        <w:rPr>
          <w:rStyle w:val="berschrift1Zchn"/>
        </w:rPr>
        <w:br w:type="page"/>
      </w:r>
    </w:p>
    <w:p w:rsidR="00387C5A" w:rsidRDefault="00387C5A" w:rsidP="00387C5A">
      <w:pPr>
        <w:rPr>
          <w:rStyle w:val="berschrift3Zchn"/>
        </w:rPr>
      </w:pPr>
      <w:r w:rsidRPr="00387C5A">
        <w:rPr>
          <w:rStyle w:val="berschrift1Zchn"/>
        </w:rPr>
        <w:lastRenderedPageBreak/>
        <w:t>Tag 5</w:t>
      </w:r>
      <w:r w:rsidRPr="00387C5A">
        <w:rPr>
          <w:rStyle w:val="berschrift1Zchn"/>
        </w:rPr>
        <w:br/>
      </w:r>
      <w:r w:rsidRPr="00387C5A">
        <w:rPr>
          <w:rStyle w:val="berschrift2Zchn"/>
        </w:rPr>
        <w:t>Ausgelagerten Methoden</w:t>
      </w:r>
      <w:r w:rsidRPr="00387C5A">
        <w:rPr>
          <w:rStyle w:val="berschrift2Zchn"/>
        </w:rPr>
        <w:br/>
      </w:r>
      <w:r w:rsidRPr="00387C5A">
        <w:t>Wir können Teile unseres Programms zur besseren Struktur auslagern und bei Bedarf wieder aufrufen.</w:t>
      </w:r>
      <w:r w:rsidRPr="00387C5A">
        <w:br/>
      </w:r>
      <w:r w:rsidRPr="00387C5A">
        <w:rPr>
          <w:rStyle w:val="berschrift3Zchn"/>
        </w:rPr>
        <w:t>Auslagern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CC7832"/>
        </w:rPr>
        <w:t xml:space="preserve">static void </w:t>
      </w:r>
      <w:r w:rsidRPr="00387C5A">
        <w:rPr>
          <w:rFonts w:ascii="Source Code Variable" w:hAnsi="Source Code Variable"/>
          <w:color w:val="A9B7C6"/>
        </w:rPr>
        <w:t>methodenName() { Anweisungen</w:t>
      </w:r>
      <w:r w:rsidRPr="00387C5A">
        <w:rPr>
          <w:rFonts w:ascii="Source Code Variable" w:hAnsi="Source Code Variable"/>
          <w:color w:val="CC7832"/>
        </w:rPr>
        <w:t xml:space="preserve">, </w:t>
      </w:r>
      <w:r w:rsidRPr="00387C5A">
        <w:rPr>
          <w:rFonts w:ascii="Source Code Variable" w:hAnsi="Source Code Variable"/>
          <w:color w:val="A9B7C6"/>
        </w:rPr>
        <w:t>die ausgeführt werden sollen. }</w:t>
      </w:r>
    </w:p>
    <w:p w:rsidR="00387C5A" w:rsidRDefault="00387C5A" w:rsidP="00387C5A">
      <w:pPr>
        <w:rPr>
          <w:rStyle w:val="berschrift3Zchn"/>
        </w:rPr>
      </w:pPr>
      <w:r w:rsidRPr="00387C5A">
        <w:rPr>
          <w:rStyle w:val="berschrift3Zchn"/>
        </w:rPr>
        <w:br/>
        <w:t>Aufruf in der main Methode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  <w:lang w:val="en-US"/>
        </w:rPr>
      </w:pPr>
      <w:r w:rsidRPr="00387C5A">
        <w:rPr>
          <w:rFonts w:ascii="Source Code Variable" w:hAnsi="Source Code Variable"/>
          <w:color w:val="CC7832"/>
          <w:lang w:val="en-US"/>
        </w:rPr>
        <w:t xml:space="preserve">public static void </w:t>
      </w:r>
      <w:r w:rsidRPr="00387C5A">
        <w:rPr>
          <w:rFonts w:ascii="Source Code Variable" w:hAnsi="Source Code Variable"/>
          <w:color w:val="A9B7C6"/>
          <w:lang w:val="en-US"/>
        </w:rPr>
        <w:t>main(String[] args) {</w:t>
      </w:r>
      <w:r w:rsidRPr="00387C5A">
        <w:rPr>
          <w:rFonts w:ascii="Source Code Variable" w:hAnsi="Source Code Variable"/>
          <w:color w:val="A9B7C6"/>
          <w:lang w:val="en-US"/>
        </w:rPr>
        <w:br/>
        <w:t xml:space="preserve">    methodenName()</w:t>
      </w:r>
      <w:r w:rsidRPr="00387C5A">
        <w:rPr>
          <w:rFonts w:ascii="Source Code Variable" w:hAnsi="Source Code Variable"/>
          <w:color w:val="CC7832"/>
          <w:lang w:val="en-US"/>
        </w:rPr>
        <w:t>;</w:t>
      </w:r>
      <w:r w:rsidRPr="00387C5A">
        <w:rPr>
          <w:rFonts w:ascii="Source Code Variable" w:hAnsi="Source Code Variable"/>
          <w:color w:val="CC7832"/>
          <w:lang w:val="en-US"/>
        </w:rPr>
        <w:br/>
      </w:r>
      <w:r w:rsidRPr="00387C5A">
        <w:rPr>
          <w:rFonts w:ascii="Source Code Variable" w:hAnsi="Source Code Variable"/>
          <w:color w:val="A9B7C6"/>
          <w:lang w:val="en-US"/>
        </w:rPr>
        <w:t>}</w:t>
      </w:r>
    </w:p>
    <w:p w:rsidR="00387C5A" w:rsidRDefault="00387C5A" w:rsidP="00387C5A">
      <w:pPr>
        <w:rPr>
          <w:u w:val="single"/>
        </w:rPr>
      </w:pPr>
      <w:r w:rsidRPr="00387C5A">
        <w:rPr>
          <w:rStyle w:val="berschrift3Zchn"/>
          <w:lang w:val="en-US"/>
        </w:rPr>
        <w:br/>
      </w:r>
      <w:r w:rsidRPr="00387C5A">
        <w:rPr>
          <w:lang w:val="en-US"/>
        </w:rPr>
        <w:br/>
      </w:r>
      <w:r w:rsidRPr="00387C5A">
        <w:rPr>
          <w:rStyle w:val="berschrift1Zchn"/>
        </w:rPr>
        <w:t>Tag 6</w:t>
      </w:r>
      <w:r w:rsidRPr="00387C5A">
        <w:rPr>
          <w:rStyle w:val="berschrift1Zchn"/>
        </w:rPr>
        <w:br/>
      </w:r>
      <w:r w:rsidRPr="00387C5A">
        <w:rPr>
          <w:rStyle w:val="berschrift2Zchn"/>
        </w:rPr>
        <w:t>printf</w:t>
      </w:r>
      <w:r w:rsidRPr="00387C5A">
        <w:rPr>
          <w:rStyle w:val="berschrift2Zchn"/>
        </w:rPr>
        <w:br/>
      </w:r>
      <w:r w:rsidRPr="00387C5A">
        <w:t xml:space="preserve">Mit System.out.printf() können wir Formatierungen auf unsere Ausgaben anwenden. </w:t>
      </w:r>
      <w:r w:rsidRPr="00387C5A">
        <w:br/>
        <w:t xml:space="preserve">Ein toller Artikel der Beuth Hochschule: </w:t>
      </w:r>
      <w:r>
        <w:br/>
      </w:r>
      <w:hyperlink r:id="rId6" w:history="1">
        <w:r w:rsidRPr="00E80D18">
          <w:rPr>
            <w:rStyle w:val="Hyperlink"/>
          </w:rPr>
          <w:t>http://public.beuth-hochschule.de/~grude/PrintfAppletHilfe.html</w:t>
        </w:r>
      </w:hyperlink>
    </w:p>
    <w:p w:rsidR="00387C5A" w:rsidRDefault="00387C5A" w:rsidP="00387C5A">
      <w:r w:rsidRPr="00387C5A">
        <w:rPr>
          <w:u w:val="single"/>
        </w:rPr>
        <w:br/>
      </w:r>
      <w:r w:rsidRPr="00387C5A">
        <w:rPr>
          <w:rStyle w:val="berschrift1Zchn"/>
        </w:rPr>
        <w:t>Tag 7</w:t>
      </w:r>
      <w:r w:rsidRPr="00387C5A">
        <w:rPr>
          <w:rStyle w:val="berschrift1Zchn"/>
        </w:rPr>
        <w:br/>
      </w:r>
      <w:r w:rsidRPr="00387C5A">
        <w:rPr>
          <w:rStyle w:val="berschrift2Zchn"/>
        </w:rPr>
        <w:t>while-Schleife</w:t>
      </w:r>
      <w:r w:rsidRPr="00387C5A">
        <w:rPr>
          <w:rStyle w:val="berschrift2Zchn"/>
        </w:rPr>
        <w:br/>
      </w:r>
      <w:r w:rsidRPr="00387C5A">
        <w:t xml:space="preserve">Führt den Anweisungsblock solange aus, wie die Bedingung im Schleifenkopf erfüllt ist. 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CC7832"/>
        </w:rPr>
        <w:t>while</w:t>
      </w:r>
      <w:r w:rsidRPr="00387C5A">
        <w:rPr>
          <w:rFonts w:ascii="Source Code Variable" w:hAnsi="Source Code Variable"/>
          <w:color w:val="A9B7C6"/>
        </w:rPr>
        <w:t>(Bedingung) {</w:t>
      </w:r>
      <w:r w:rsidRPr="00387C5A">
        <w:rPr>
          <w:rFonts w:ascii="Source Code Variable" w:hAnsi="Source Code Variable"/>
          <w:color w:val="A9B7C6"/>
        </w:rPr>
        <w:br/>
        <w:t xml:space="preserve">    Anweisungen</w:t>
      </w:r>
      <w:r w:rsidRPr="00387C5A">
        <w:rPr>
          <w:rFonts w:ascii="Source Code Variable" w:hAnsi="Source Code Variable"/>
          <w:color w:val="A9B7C6"/>
        </w:rPr>
        <w:br/>
        <w:t>}</w:t>
      </w:r>
    </w:p>
    <w:p w:rsidR="00387C5A" w:rsidRDefault="00387C5A" w:rsidP="00387C5A">
      <w:r w:rsidRPr="00387C5A">
        <w:br/>
        <w:t>Mit break; können wir jederzeit aus der Schleife springen. Praktisch um beispielsweise ganze Programme na</w:t>
      </w:r>
      <w:r>
        <w:t>ch dem Durchlauf zu wiederholen und kontrolliert zu beenden.</w:t>
      </w:r>
    </w:p>
    <w:p w:rsidR="00387C5A" w:rsidRDefault="00387C5A" w:rsidP="00387C5A">
      <w:r w:rsidRPr="00387C5A">
        <w:br/>
      </w:r>
      <w:r w:rsidRPr="00387C5A">
        <w:rPr>
          <w:rStyle w:val="berschrift2Zchn"/>
        </w:rPr>
        <w:t>switch case</w:t>
      </w:r>
      <w:r w:rsidRPr="00387C5A">
        <w:rPr>
          <w:rStyle w:val="berschrift2Zchn"/>
        </w:rPr>
        <w:br/>
      </w:r>
      <w:r w:rsidRPr="00387C5A">
        <w:t>Bietet sich an, wenn wir wir mehrere explizite Werte prüfen möchten.</w:t>
      </w:r>
      <w:r w:rsidRPr="00387C5A">
        <w:br/>
        <w:t xml:space="preserve">Ein Switch Case kann nur einzelne Werte prüfen, keine Wertebereiche! 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CC7832"/>
          <w:lang w:val="en-US"/>
        </w:rPr>
        <w:t>switch</w:t>
      </w:r>
      <w:r w:rsidRPr="00387C5A">
        <w:rPr>
          <w:rFonts w:ascii="Source Code Variable" w:hAnsi="Source Code Variable"/>
          <w:color w:val="A9B7C6"/>
          <w:lang w:val="en-US"/>
        </w:rPr>
        <w:t>(zahl) {</w:t>
      </w:r>
      <w:r w:rsidRPr="00387C5A">
        <w:rPr>
          <w:rFonts w:ascii="Source Code Variable" w:hAnsi="Source Code Variable"/>
          <w:color w:val="A9B7C6"/>
          <w:lang w:val="en-US"/>
        </w:rPr>
        <w:br/>
        <w:t xml:space="preserve">    </w:t>
      </w:r>
      <w:r w:rsidRPr="00387C5A">
        <w:rPr>
          <w:rFonts w:ascii="Source Code Variable" w:hAnsi="Source Code Variable"/>
          <w:color w:val="CC7832"/>
          <w:lang w:val="en-US"/>
        </w:rPr>
        <w:t xml:space="preserve">case </w:t>
      </w:r>
      <w:r w:rsidRPr="00387C5A">
        <w:rPr>
          <w:rFonts w:ascii="Source Code Variable" w:hAnsi="Source Code Variable"/>
          <w:color w:val="6897BB"/>
          <w:lang w:val="en-US"/>
        </w:rPr>
        <w:t>4</w:t>
      </w:r>
      <w:r w:rsidRPr="00387C5A">
        <w:rPr>
          <w:rFonts w:ascii="Source Code Variable" w:hAnsi="Source Code Variable"/>
          <w:color w:val="A9B7C6"/>
          <w:lang w:val="en-US"/>
        </w:rPr>
        <w:t xml:space="preserve">: </w:t>
      </w:r>
      <w:r w:rsidRPr="00387C5A">
        <w:rPr>
          <w:rFonts w:ascii="Source Code Variable" w:hAnsi="Source Code Variable"/>
          <w:color w:val="A9B7C6"/>
          <w:lang w:val="en-US"/>
        </w:rPr>
        <w:br/>
        <w:t xml:space="preserve">        </w:t>
      </w:r>
      <w:r w:rsidRPr="00387C5A">
        <w:rPr>
          <w:rFonts w:ascii="Source Code Variable" w:hAnsi="Source Code Variable"/>
          <w:color w:val="808080"/>
          <w:lang w:val="en-US"/>
        </w:rPr>
        <w:t>// ... Anweisungen</w:t>
      </w:r>
      <w:r w:rsidRPr="00387C5A">
        <w:rPr>
          <w:rFonts w:ascii="Source Code Variable" w:hAnsi="Source Code Variable"/>
          <w:color w:val="808080"/>
          <w:lang w:val="en-US"/>
        </w:rPr>
        <w:br/>
        <w:t xml:space="preserve">        </w:t>
      </w:r>
      <w:r>
        <w:rPr>
          <w:rFonts w:ascii="Source Code Variable" w:hAnsi="Source Code Variable"/>
          <w:color w:val="CC7832"/>
          <w:lang w:val="en-US"/>
        </w:rPr>
        <w:t>break;</w:t>
      </w:r>
      <w:r w:rsidRPr="00387C5A">
        <w:rPr>
          <w:rFonts w:ascii="Source Code Variable" w:hAnsi="Source Code Variable"/>
          <w:color w:val="A9B7C6"/>
          <w:lang w:val="en-US"/>
        </w:rPr>
        <w:br/>
        <w:t xml:space="preserve">    </w:t>
      </w:r>
      <w:r w:rsidRPr="00387C5A">
        <w:rPr>
          <w:rFonts w:ascii="Source Code Variable" w:hAnsi="Source Code Variable"/>
          <w:color w:val="CC7832"/>
          <w:lang w:val="en-US"/>
        </w:rPr>
        <w:t xml:space="preserve">case </w:t>
      </w:r>
      <w:r w:rsidRPr="00387C5A">
        <w:rPr>
          <w:rFonts w:ascii="Source Code Variable" w:hAnsi="Source Code Variable"/>
          <w:color w:val="6897BB"/>
          <w:lang w:val="en-US"/>
        </w:rPr>
        <w:t>6</w:t>
      </w:r>
      <w:r w:rsidRPr="00387C5A">
        <w:rPr>
          <w:rFonts w:ascii="Source Code Variable" w:hAnsi="Source Code Variable"/>
          <w:color w:val="A9B7C6"/>
          <w:lang w:val="en-US"/>
        </w:rPr>
        <w:t>:</w:t>
      </w:r>
      <w:r w:rsidRPr="00387C5A">
        <w:rPr>
          <w:rFonts w:ascii="Source Code Variable" w:hAnsi="Source Code Variable"/>
          <w:color w:val="A9B7C6"/>
          <w:lang w:val="en-US"/>
        </w:rPr>
        <w:br/>
        <w:t xml:space="preserve">    </w:t>
      </w:r>
      <w:r w:rsidRPr="00387C5A">
        <w:rPr>
          <w:rFonts w:ascii="Source Code Variable" w:hAnsi="Source Code Variable"/>
          <w:color w:val="CC7832"/>
          <w:lang w:val="en-US"/>
        </w:rPr>
        <w:t xml:space="preserve">case </w:t>
      </w:r>
      <w:r w:rsidRPr="00387C5A">
        <w:rPr>
          <w:rFonts w:ascii="Source Code Variable" w:hAnsi="Source Code Variable"/>
          <w:color w:val="6897BB"/>
          <w:lang w:val="en-US"/>
        </w:rPr>
        <w:t>7</w:t>
      </w:r>
      <w:r w:rsidRPr="00387C5A">
        <w:rPr>
          <w:rFonts w:ascii="Source Code Variable" w:hAnsi="Source Code Variable"/>
          <w:color w:val="A9B7C6"/>
          <w:lang w:val="en-US"/>
        </w:rPr>
        <w:t>:</w:t>
      </w:r>
      <w:r w:rsidRPr="00387C5A">
        <w:rPr>
          <w:rFonts w:ascii="Source Code Variable" w:hAnsi="Source Code Variable"/>
          <w:color w:val="A9B7C6"/>
          <w:lang w:val="en-US"/>
        </w:rPr>
        <w:br/>
        <w:t xml:space="preserve">        </w:t>
      </w:r>
      <w:r w:rsidRPr="00387C5A">
        <w:rPr>
          <w:rFonts w:ascii="Source Code Variable" w:hAnsi="Source Code Variable"/>
          <w:color w:val="808080"/>
          <w:lang w:val="en-US"/>
        </w:rPr>
        <w:t xml:space="preserve">// ... </w:t>
      </w:r>
      <w:r w:rsidRPr="00387C5A">
        <w:rPr>
          <w:rFonts w:ascii="Source Code Variable" w:hAnsi="Source Code Variable"/>
          <w:color w:val="808080"/>
        </w:rPr>
        <w:t>Anweisungen</w:t>
      </w:r>
      <w:r w:rsidRPr="00387C5A">
        <w:rPr>
          <w:rFonts w:ascii="Source Code Variable" w:hAnsi="Source Code Variable"/>
          <w:color w:val="808080"/>
        </w:rPr>
        <w:br/>
        <w:t xml:space="preserve">        </w:t>
      </w:r>
      <w:r w:rsidRPr="00387C5A">
        <w:rPr>
          <w:rFonts w:ascii="Source Code Variable" w:hAnsi="Source Code Variable"/>
          <w:color w:val="CC7832"/>
        </w:rPr>
        <w:t>break;</w:t>
      </w:r>
      <w:r w:rsidRPr="00387C5A">
        <w:rPr>
          <w:rFonts w:ascii="Source Code Variable" w:hAnsi="Source Code Variable"/>
          <w:color w:val="CC7832"/>
        </w:rPr>
        <w:br/>
        <w:t xml:space="preserve">    default</w:t>
      </w:r>
      <w:r w:rsidRPr="00387C5A">
        <w:rPr>
          <w:rFonts w:ascii="Source Code Variable" w:hAnsi="Source Code Variable"/>
          <w:color w:val="A9B7C6"/>
        </w:rPr>
        <w:t xml:space="preserve">: </w:t>
      </w:r>
      <w:r w:rsidRPr="00387C5A">
        <w:rPr>
          <w:rFonts w:ascii="Source Code Variable" w:hAnsi="Source Code Variable"/>
          <w:color w:val="A9B7C6"/>
        </w:rPr>
        <w:br/>
        <w:t xml:space="preserve">        </w:t>
      </w:r>
      <w:r w:rsidRPr="00387C5A">
        <w:rPr>
          <w:rFonts w:ascii="Source Code Variable" w:hAnsi="Source Code Variable"/>
          <w:color w:val="808080"/>
        </w:rPr>
        <w:t xml:space="preserve">// ... </w:t>
      </w:r>
      <w:r>
        <w:rPr>
          <w:rFonts w:ascii="Source Code Variable" w:hAnsi="Source Code Variable"/>
          <w:color w:val="808080"/>
        </w:rPr>
        <w:tab/>
      </w:r>
      <w:r w:rsidRPr="00387C5A">
        <w:rPr>
          <w:rFonts w:ascii="Source Code Variable" w:hAnsi="Source Code Variable"/>
          <w:color w:val="808080"/>
        </w:rPr>
        <w:t>Wird ausgeführt, wenn kein</w:t>
      </w:r>
      <w:r>
        <w:rPr>
          <w:rFonts w:ascii="Source Code Variable" w:hAnsi="Source Code Variable"/>
          <w:color w:val="808080"/>
        </w:rPr>
        <w:t xml:space="preserve"> Case weiter oben bereits              </w:t>
      </w:r>
      <w:r>
        <w:rPr>
          <w:rFonts w:ascii="Source Code Variable" w:hAnsi="Source Code Variable"/>
          <w:color w:val="808080"/>
        </w:rPr>
        <w:tab/>
      </w:r>
      <w:r>
        <w:rPr>
          <w:rFonts w:ascii="Source Code Variable" w:hAnsi="Source Code Variable"/>
          <w:color w:val="808080"/>
        </w:rPr>
        <w:tab/>
      </w:r>
      <w:r w:rsidRPr="00387C5A">
        <w:rPr>
          <w:rFonts w:ascii="Source Code Variable" w:hAnsi="Source Code Variable"/>
          <w:color w:val="808080"/>
        </w:rPr>
        <w:t xml:space="preserve">ausgeführt wurde. </w:t>
      </w:r>
      <w:r w:rsidRPr="00387C5A">
        <w:rPr>
          <w:rFonts w:ascii="Source Code Variable" w:hAnsi="Source Code Variable"/>
          <w:color w:val="808080"/>
        </w:rPr>
        <w:br/>
        <w:t xml:space="preserve">        // Entsprich also dem else{} Block bei einer if/else Verzweigung.</w:t>
      </w:r>
      <w:r w:rsidRPr="00387C5A">
        <w:rPr>
          <w:rFonts w:ascii="Source Code Variable" w:hAnsi="Source Code Variable"/>
          <w:color w:val="808080"/>
        </w:rPr>
        <w:br/>
        <w:t xml:space="preserve">    </w:t>
      </w:r>
      <w:r w:rsidRPr="00387C5A">
        <w:rPr>
          <w:rFonts w:ascii="Source Code Variable" w:hAnsi="Source Code Variable"/>
          <w:color w:val="CC7832"/>
        </w:rPr>
        <w:t>break;</w:t>
      </w:r>
      <w:r w:rsidRPr="00387C5A">
        <w:rPr>
          <w:rFonts w:ascii="Source Code Variable" w:hAnsi="Source Code Variable"/>
          <w:color w:val="CC7832"/>
        </w:rPr>
        <w:br/>
      </w:r>
      <w:r w:rsidRPr="00387C5A">
        <w:rPr>
          <w:rFonts w:ascii="Source Code Variable" w:hAnsi="Source Code Variable"/>
          <w:color w:val="A9B7C6"/>
        </w:rPr>
        <w:t>}</w:t>
      </w:r>
    </w:p>
    <w:p w:rsidR="00387C5A" w:rsidRDefault="00387C5A" w:rsidP="00387C5A">
      <w:r w:rsidRPr="00387C5A">
        <w:rPr>
          <w:rStyle w:val="berschrift1Zchn"/>
        </w:rPr>
        <w:lastRenderedPageBreak/>
        <w:t>Tag 8</w:t>
      </w:r>
      <w:r w:rsidRPr="00387C5A">
        <w:rPr>
          <w:rStyle w:val="berschrift1Zchn"/>
        </w:rPr>
        <w:br/>
      </w:r>
      <w:r>
        <w:rPr>
          <w:rStyle w:val="berschrift2Zchn"/>
        </w:rPr>
        <w:t>Verzögerungen mit T</w:t>
      </w:r>
      <w:r w:rsidRPr="00387C5A">
        <w:rPr>
          <w:rStyle w:val="berschrift2Zchn"/>
        </w:rPr>
        <w:t>hread.sleep</w:t>
      </w:r>
      <w:r w:rsidRPr="00387C5A">
        <w:rPr>
          <w:rStyle w:val="berschrift2Zchn"/>
        </w:rPr>
        <w:br/>
      </w:r>
      <w:r w:rsidRPr="00387C5A">
        <w:t xml:space="preserve">Mit </w:t>
      </w:r>
      <w:r>
        <w:t>T</w:t>
      </w:r>
      <w:r w:rsidRPr="00387C5A">
        <w:t xml:space="preserve">hread.sleep(1000) können wir unser Programm um 1 sec in der Ausführung unterbrechen. </w:t>
      </w:r>
      <w:r w:rsidRPr="00387C5A">
        <w:br/>
        <w:t xml:space="preserve">In den Runden Klammern steht die Anzahl der Millisekunden. 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CC7832"/>
        </w:rPr>
        <w:t>try</w:t>
      </w:r>
      <w:r w:rsidRPr="00387C5A">
        <w:rPr>
          <w:rFonts w:ascii="Source Code Variable" w:hAnsi="Source Code Variable"/>
          <w:color w:val="CC7832"/>
        </w:rPr>
        <w:br/>
      </w:r>
      <w:r w:rsidRPr="00387C5A">
        <w:rPr>
          <w:rFonts w:ascii="Source Code Variable" w:hAnsi="Source Code Variable"/>
          <w:color w:val="A9B7C6"/>
        </w:rPr>
        <w:t>{</w:t>
      </w:r>
      <w:r w:rsidRPr="00387C5A">
        <w:rPr>
          <w:rFonts w:ascii="Source Code Variable" w:hAnsi="Source Code Variable"/>
          <w:color w:val="A9B7C6"/>
        </w:rPr>
        <w:br/>
        <w:t xml:space="preserve">    Thread.</w:t>
      </w:r>
      <w:r w:rsidRPr="00387C5A">
        <w:rPr>
          <w:rFonts w:ascii="Source Code Variable" w:hAnsi="Source Code Variable"/>
          <w:i/>
          <w:iCs/>
          <w:color w:val="A9B7C6"/>
        </w:rPr>
        <w:t>sleep</w:t>
      </w:r>
      <w:r w:rsidRPr="00387C5A">
        <w:rPr>
          <w:rFonts w:ascii="Source Code Variable" w:hAnsi="Source Code Variable"/>
          <w:color w:val="A9B7C6"/>
        </w:rPr>
        <w:t>(</w:t>
      </w:r>
      <w:r w:rsidRPr="00387C5A">
        <w:rPr>
          <w:rFonts w:ascii="Source Code Variable" w:hAnsi="Source Code Variable"/>
          <w:color w:val="6897BB"/>
        </w:rPr>
        <w:t>5000</w:t>
      </w:r>
      <w:r w:rsidRPr="00387C5A">
        <w:rPr>
          <w:rFonts w:ascii="Source Code Variable" w:hAnsi="Source Code Variable"/>
          <w:color w:val="A9B7C6"/>
        </w:rPr>
        <w:t>)</w:t>
      </w:r>
      <w:r w:rsidRPr="00387C5A">
        <w:rPr>
          <w:rFonts w:ascii="Source Code Variable" w:hAnsi="Source Code Variable"/>
          <w:color w:val="CC7832"/>
        </w:rPr>
        <w:t xml:space="preserve">;   </w:t>
      </w:r>
      <w:r w:rsidRPr="00387C5A">
        <w:rPr>
          <w:rFonts w:ascii="Source Code Variable" w:hAnsi="Source Code Variable"/>
          <w:color w:val="808080"/>
        </w:rPr>
        <w:t xml:space="preserve">// </w:t>
      </w:r>
      <w:r>
        <w:rPr>
          <w:rFonts w:ascii="Source Code Variable" w:hAnsi="Source Code Variable"/>
          <w:color w:val="808080"/>
        </w:rPr>
        <w:tab/>
      </w:r>
      <w:r w:rsidRPr="00387C5A">
        <w:rPr>
          <w:rFonts w:ascii="Source Code Variable" w:hAnsi="Source Code Variable"/>
          <w:color w:val="808080"/>
        </w:rPr>
        <w:t xml:space="preserve">Programm wird für 5 Sekunden angehalten </w:t>
      </w:r>
      <w:r w:rsidRPr="00387C5A">
        <w:rPr>
          <w:rFonts w:ascii="Source Code Variable" w:hAnsi="Source Code Variable"/>
          <w:color w:val="808080"/>
        </w:rPr>
        <w:br/>
      </w:r>
      <w:r w:rsidRPr="00387C5A">
        <w:rPr>
          <w:rFonts w:ascii="Source Code Variable" w:hAnsi="Source Code Variable"/>
          <w:color w:val="A9B7C6"/>
        </w:rPr>
        <w:t>}</w:t>
      </w:r>
      <w:r w:rsidRPr="00387C5A">
        <w:rPr>
          <w:rFonts w:ascii="Source Code Variable" w:hAnsi="Source Code Variable"/>
          <w:color w:val="A9B7C6"/>
        </w:rPr>
        <w:br/>
      </w:r>
      <w:r w:rsidRPr="00387C5A">
        <w:rPr>
          <w:rFonts w:ascii="Source Code Variable" w:hAnsi="Source Code Variable"/>
          <w:color w:val="CC7832"/>
        </w:rPr>
        <w:t xml:space="preserve">catch </w:t>
      </w:r>
      <w:r w:rsidRPr="00387C5A">
        <w:rPr>
          <w:rFonts w:ascii="Source Code Variable" w:hAnsi="Source Code Variable"/>
          <w:color w:val="A9B7C6"/>
        </w:rPr>
        <w:t>(InterruptedException e)</w:t>
      </w:r>
      <w:r w:rsidRPr="00387C5A">
        <w:rPr>
          <w:rFonts w:ascii="Source Code Variable" w:hAnsi="Source Code Variable"/>
          <w:color w:val="A9B7C6"/>
        </w:rPr>
        <w:br/>
        <w:t>{</w:t>
      </w:r>
      <w:r w:rsidRPr="00387C5A">
        <w:rPr>
          <w:rFonts w:ascii="Source Code Variable" w:hAnsi="Source Code Variable"/>
          <w:color w:val="A9B7C6"/>
        </w:rPr>
        <w:br/>
        <w:t xml:space="preserve">    e.printStackTrace()</w:t>
      </w:r>
      <w:r w:rsidRPr="00387C5A">
        <w:rPr>
          <w:rFonts w:ascii="Source Code Variable" w:hAnsi="Source Code Variable"/>
          <w:color w:val="CC7832"/>
        </w:rPr>
        <w:t xml:space="preserve">;  </w:t>
      </w:r>
      <w:r w:rsidRPr="00387C5A">
        <w:rPr>
          <w:rFonts w:ascii="Source Code Variable" w:hAnsi="Source Code Variable"/>
          <w:color w:val="808080"/>
        </w:rPr>
        <w:t xml:space="preserve">// </w:t>
      </w:r>
      <w:r>
        <w:rPr>
          <w:rFonts w:ascii="Source Code Variable" w:hAnsi="Source Code Variable"/>
          <w:color w:val="808080"/>
        </w:rPr>
        <w:tab/>
      </w:r>
      <w:r w:rsidRPr="00387C5A">
        <w:rPr>
          <w:rFonts w:ascii="Source Code Variable" w:hAnsi="Source Code Variable"/>
          <w:color w:val="808080"/>
        </w:rPr>
        <w:t xml:space="preserve">Sollten Fehler auftreten, </w:t>
      </w:r>
      <w:r>
        <w:rPr>
          <w:rFonts w:ascii="Source Code Variable" w:hAnsi="Source Code Variable"/>
          <w:color w:val="808080"/>
        </w:rPr>
        <w:br/>
        <w:t xml:space="preserve">  </w:t>
      </w:r>
      <w:r>
        <w:rPr>
          <w:rFonts w:ascii="Source Code Variable" w:hAnsi="Source Code Variable"/>
          <w:color w:val="808080"/>
        </w:rPr>
        <w:tab/>
      </w:r>
      <w:r>
        <w:rPr>
          <w:rFonts w:ascii="Source Code Variable" w:hAnsi="Source Code Variable"/>
          <w:color w:val="808080"/>
        </w:rPr>
        <w:tab/>
      </w:r>
      <w:r>
        <w:rPr>
          <w:rFonts w:ascii="Source Code Variable" w:hAnsi="Source Code Variable"/>
          <w:color w:val="808080"/>
        </w:rPr>
        <w:tab/>
      </w:r>
      <w:r>
        <w:rPr>
          <w:rFonts w:ascii="Source Code Variable" w:hAnsi="Source Code Variable"/>
          <w:color w:val="808080"/>
        </w:rPr>
        <w:tab/>
      </w:r>
      <w:r w:rsidRPr="00387C5A">
        <w:rPr>
          <w:rFonts w:ascii="Source Code Variable" w:hAnsi="Source Code Variable"/>
          <w:color w:val="808080"/>
        </w:rPr>
        <w:t>werden diese ausgegeben</w:t>
      </w:r>
      <w:r w:rsidRPr="00387C5A">
        <w:rPr>
          <w:rFonts w:ascii="Source Code Variable" w:hAnsi="Source Code Variable"/>
          <w:color w:val="808080"/>
        </w:rPr>
        <w:br/>
      </w:r>
      <w:r w:rsidRPr="00387C5A">
        <w:rPr>
          <w:rFonts w:ascii="Source Code Variable" w:hAnsi="Source Code Variable"/>
          <w:color w:val="A9B7C6"/>
        </w:rPr>
        <w:t>}</w:t>
      </w:r>
    </w:p>
    <w:p w:rsidR="00387C5A" w:rsidRDefault="00387C5A" w:rsidP="00387C5A">
      <w:r>
        <w:br/>
      </w:r>
      <w:r w:rsidRPr="00387C5A">
        <w:t>Wichtig! Thread.sleep(1000); muss in einen try-catch Block gebaut werden, da es Fehler auswerfen kann, welche wir auffangen müssen!</w:t>
      </w:r>
    </w:p>
    <w:p w:rsidR="00387C5A" w:rsidRDefault="00387C5A" w:rsidP="00387C5A">
      <w:r w:rsidRPr="00387C5A">
        <w:br/>
      </w:r>
      <w:r w:rsidRPr="00387C5A">
        <w:rPr>
          <w:rStyle w:val="berschrift2Zchn"/>
        </w:rPr>
        <w:t>Modulo Operator</w:t>
      </w:r>
      <w:r w:rsidRPr="00387C5A">
        <w:rPr>
          <w:rStyle w:val="berschrift2Zchn"/>
        </w:rPr>
        <w:br/>
      </w:r>
      <w:r>
        <w:t>M</w:t>
      </w:r>
      <w:r w:rsidRPr="00387C5A">
        <w:t>it % (Modulo) können wir den Rest einer Division berechnen.</w:t>
      </w:r>
      <w:r w:rsidRPr="00387C5A">
        <w:br/>
        <w:t>10 % 7 = 3</w:t>
      </w:r>
      <w:r w:rsidRPr="00387C5A">
        <w:br/>
        <w:t>10 / 7 = 1 Rest 3</w:t>
      </w:r>
      <w:r w:rsidRPr="00387C5A">
        <w:br/>
        <w:t>Der Rest ist hierbei relevant, dieser wird angegeben.</w:t>
      </w:r>
      <w:r w:rsidRPr="00387C5A">
        <w:br/>
        <w:t>Der Modulo Operator (%) kann wie jeder anderer arithmetische Operator (+,-,*,/) verwendet werden.</w:t>
      </w:r>
    </w:p>
    <w:p w:rsidR="00387C5A" w:rsidRDefault="00387C5A" w:rsidP="00387C5A">
      <w:pPr>
        <w:rPr>
          <w:rStyle w:val="berschrift2Zchn"/>
        </w:rPr>
      </w:pPr>
      <w:r w:rsidRPr="00387C5A">
        <w:rPr>
          <w:rStyle w:val="berschrift2Zchn"/>
        </w:rPr>
        <w:t>Arrays</w:t>
      </w:r>
    </w:p>
    <w:p w:rsidR="00387C5A" w:rsidRDefault="00387C5A" w:rsidP="00387C5A">
      <w:pPr>
        <w:rPr>
          <w:rStyle w:val="berschrift1Zchn"/>
        </w:rPr>
      </w:pPr>
      <w:r>
        <w:t xml:space="preserve">Ein toller Artikel über Arrays finden wir hier: </w:t>
      </w:r>
      <w:hyperlink r:id="rId7" w:history="1">
        <w:r w:rsidRPr="00E80D18">
          <w:rPr>
            <w:rStyle w:val="Hyperlink"/>
          </w:rPr>
          <w:t>https://javabeginners.de/Arrays_und_Verwandtes/Array_deklarieren.php</w:t>
        </w:r>
      </w:hyperlink>
      <w:r>
        <w:br/>
        <w:t>Oder im Buch Java für Dummies ab Seite 340, Kapitel 11 Arrays verwenden</w:t>
      </w:r>
      <w:r w:rsidRPr="00387C5A">
        <w:br/>
      </w:r>
      <w:bookmarkStart w:id="0" w:name="_GoBack"/>
      <w:bookmarkEnd w:id="0"/>
    </w:p>
    <w:p w:rsidR="00387C5A" w:rsidRDefault="00387C5A" w:rsidP="00387C5A">
      <w:pPr>
        <w:rPr>
          <w:rStyle w:val="berschrift1Zchn"/>
        </w:rPr>
      </w:pPr>
      <w:r>
        <w:rPr>
          <w:rStyle w:val="berschrift1Zchn"/>
        </w:rPr>
        <w:br w:type="page"/>
      </w:r>
    </w:p>
    <w:p w:rsidR="00387C5A" w:rsidRDefault="00387C5A" w:rsidP="00387C5A">
      <w:r w:rsidRPr="00387C5A">
        <w:rPr>
          <w:rStyle w:val="berschrift1Zchn"/>
        </w:rPr>
        <w:lastRenderedPageBreak/>
        <w:t>Tag 9</w:t>
      </w:r>
      <w:r w:rsidRPr="00387C5A">
        <w:rPr>
          <w:rStyle w:val="berschrift1Zchn"/>
        </w:rPr>
        <w:br/>
      </w:r>
      <w:r w:rsidRPr="00387C5A">
        <w:rPr>
          <w:rStyle w:val="berschrift2Zchn"/>
        </w:rPr>
        <w:t>Verknüpfte Bedingungen</w:t>
      </w:r>
      <w:r w:rsidRPr="00387C5A">
        <w:rPr>
          <w:rStyle w:val="berschrift2Zchn"/>
        </w:rPr>
        <w:br/>
      </w:r>
      <w:r w:rsidRPr="00387C5A">
        <w:t>Seither haben wir in einer if-Abfrage lediglich eine Bedingung geprüft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CC7832"/>
        </w:rPr>
        <w:t>if</w:t>
      </w:r>
      <w:r w:rsidRPr="00387C5A">
        <w:rPr>
          <w:rFonts w:ascii="Source Code Variable" w:hAnsi="Source Code Variable"/>
          <w:color w:val="A9B7C6"/>
        </w:rPr>
        <w:t xml:space="preserve">(zahl == </w:t>
      </w:r>
      <w:r w:rsidRPr="00387C5A">
        <w:rPr>
          <w:rFonts w:ascii="Source Code Variable" w:hAnsi="Source Code Variable"/>
          <w:color w:val="6897BB"/>
        </w:rPr>
        <w:t>5</w:t>
      </w:r>
      <w:r w:rsidRPr="00387C5A">
        <w:rPr>
          <w:rFonts w:ascii="Source Code Variable" w:hAnsi="Source Code Variable"/>
          <w:color w:val="A9B7C6"/>
        </w:rPr>
        <w:t>) { ... }</w:t>
      </w:r>
    </w:p>
    <w:p w:rsidR="00387C5A" w:rsidRDefault="00387C5A" w:rsidP="00387C5A">
      <w:r>
        <w:br/>
      </w:r>
      <w:r w:rsidRPr="00387C5A">
        <w:t>Wir können jedoch mehr als nur eine Bedingung setzen.</w:t>
      </w:r>
    </w:p>
    <w:p w:rsidR="00387C5A" w:rsidRDefault="00387C5A" w:rsidP="00387C5A">
      <w:r w:rsidRPr="00387C5A">
        <w:br/>
      </w:r>
      <w:r w:rsidRPr="00387C5A">
        <w:rPr>
          <w:rStyle w:val="berschrift3Zchn"/>
        </w:rPr>
        <w:t>UND Verknüpfung</w:t>
      </w:r>
      <w:r w:rsidRPr="00387C5A">
        <w:rPr>
          <w:rStyle w:val="berschrift3Zchn"/>
        </w:rPr>
        <w:br/>
      </w:r>
      <w:r w:rsidRPr="00387C5A">
        <w:t>Mit doppeltem kaufmännischem Und (&amp;&amp;) können wir eine UND Verknüpfung erstellen.</w:t>
      </w:r>
      <w:r w:rsidRPr="00387C5A">
        <w:br/>
        <w:t>Diese ergibt true (wahr), wenn beide Bedingungen erfüllt sind.</w:t>
      </w:r>
    </w:p>
    <w:p w:rsid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808080"/>
        </w:rPr>
      </w:pPr>
      <w:r w:rsidRPr="00387C5A">
        <w:rPr>
          <w:rFonts w:ascii="Source Code Variable" w:hAnsi="Source Code Variable"/>
          <w:color w:val="CC7832"/>
        </w:rPr>
        <w:t xml:space="preserve">int </w:t>
      </w:r>
      <w:r w:rsidRPr="00387C5A">
        <w:rPr>
          <w:rFonts w:ascii="Source Code Variable" w:hAnsi="Source Code Variable"/>
          <w:color w:val="A9B7C6"/>
        </w:rPr>
        <w:t xml:space="preserve">zahl = </w:t>
      </w:r>
      <w:r w:rsidRPr="00387C5A">
        <w:rPr>
          <w:rFonts w:ascii="Source Code Variable" w:hAnsi="Source Code Variable"/>
          <w:color w:val="6897BB"/>
        </w:rPr>
        <w:t>5</w:t>
      </w:r>
      <w:r w:rsidRPr="00387C5A">
        <w:rPr>
          <w:rFonts w:ascii="Source Code Variable" w:hAnsi="Source Code Variable"/>
          <w:color w:val="6897BB"/>
        </w:rPr>
        <w:br/>
      </w:r>
      <w:r w:rsidRPr="00387C5A">
        <w:rPr>
          <w:rFonts w:ascii="Source Code Variable" w:hAnsi="Source Code Variable"/>
          <w:color w:val="CC7832"/>
        </w:rPr>
        <w:t>if</w:t>
      </w:r>
      <w:r w:rsidRPr="00387C5A">
        <w:rPr>
          <w:rFonts w:ascii="Source Code Variable" w:hAnsi="Source Code Variable"/>
          <w:color w:val="A9B7C6"/>
        </w:rPr>
        <w:t xml:space="preserve">(zahl &gt; </w:t>
      </w:r>
      <w:r w:rsidRPr="00387C5A">
        <w:rPr>
          <w:rFonts w:ascii="Source Code Variable" w:hAnsi="Source Code Variable"/>
          <w:color w:val="6897BB"/>
        </w:rPr>
        <w:t xml:space="preserve">2 </w:t>
      </w:r>
      <w:r w:rsidRPr="00387C5A">
        <w:rPr>
          <w:rFonts w:ascii="Source Code Variable" w:hAnsi="Source Code Variable"/>
          <w:color w:val="A9B7C6"/>
        </w:rPr>
        <w:t xml:space="preserve">&amp;&amp; zahl &lt; </w:t>
      </w:r>
      <w:r w:rsidRPr="00387C5A">
        <w:rPr>
          <w:rFonts w:ascii="Source Code Variable" w:hAnsi="Source Code Variable"/>
          <w:color w:val="6897BB"/>
        </w:rPr>
        <w:t>10</w:t>
      </w:r>
      <w:r w:rsidRPr="00387C5A">
        <w:rPr>
          <w:rFonts w:ascii="Source Code Variable" w:hAnsi="Source Code Variable"/>
          <w:color w:val="A9B7C6"/>
        </w:rPr>
        <w:t>) { ... }</w:t>
      </w:r>
      <w:r w:rsidRPr="00387C5A">
        <w:rPr>
          <w:rFonts w:ascii="Source Code Variable" w:hAnsi="Source Code Variable"/>
          <w:color w:val="A9B7C6"/>
        </w:rPr>
        <w:br/>
      </w:r>
      <w:r w:rsidRPr="00387C5A">
        <w:rPr>
          <w:rFonts w:ascii="Source Code Variable" w:hAnsi="Source Code Variable"/>
          <w:color w:val="808080"/>
        </w:rPr>
        <w:t xml:space="preserve">// Der Anweisungsblock würde ausgeührt werden, </w:t>
      </w:r>
    </w:p>
    <w:p w:rsid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808080"/>
        </w:rPr>
      </w:pPr>
      <w:r>
        <w:rPr>
          <w:rFonts w:ascii="Source Code Variable" w:hAnsi="Source Code Variable"/>
          <w:color w:val="808080"/>
        </w:rPr>
        <w:t xml:space="preserve">// </w:t>
      </w:r>
      <w:r w:rsidRPr="00387C5A">
        <w:rPr>
          <w:rFonts w:ascii="Source Code Variable" w:hAnsi="Source Code Variable"/>
          <w:color w:val="808080"/>
        </w:rPr>
        <w:t>da die Bedingungen erfüllt sind.</w:t>
      </w:r>
      <w:r w:rsidRPr="00387C5A">
        <w:rPr>
          <w:rFonts w:ascii="Source Code Variable" w:hAnsi="Source Code Variable"/>
          <w:color w:val="808080"/>
        </w:rPr>
        <w:br/>
        <w:t>// 5 ist größer zwei UND kleiner 10.</w:t>
      </w:r>
      <w:r w:rsidRPr="00387C5A">
        <w:rPr>
          <w:rFonts w:ascii="Source Code Variable" w:hAnsi="Source Code Variable"/>
          <w:color w:val="808080"/>
        </w:rPr>
        <w:br/>
      </w:r>
      <w:r w:rsidRPr="00387C5A">
        <w:rPr>
          <w:rFonts w:ascii="Source Code Variable" w:hAnsi="Source Code Variable"/>
          <w:color w:val="CC7832"/>
        </w:rPr>
        <w:t>if</w:t>
      </w:r>
      <w:r w:rsidRPr="00387C5A">
        <w:rPr>
          <w:rFonts w:ascii="Source Code Variable" w:hAnsi="Source Code Variable"/>
          <w:color w:val="A9B7C6"/>
        </w:rPr>
        <w:t xml:space="preserve">(zahl &gt; </w:t>
      </w:r>
      <w:r w:rsidRPr="00387C5A">
        <w:rPr>
          <w:rFonts w:ascii="Source Code Variable" w:hAnsi="Source Code Variable"/>
          <w:color w:val="6897BB"/>
        </w:rPr>
        <w:t xml:space="preserve">8 </w:t>
      </w:r>
      <w:r w:rsidRPr="00387C5A">
        <w:rPr>
          <w:rFonts w:ascii="Source Code Variable" w:hAnsi="Source Code Variable"/>
          <w:color w:val="A9B7C6"/>
        </w:rPr>
        <w:t xml:space="preserve">&amp;&amp; zahl &lt; </w:t>
      </w:r>
      <w:r w:rsidRPr="00387C5A">
        <w:rPr>
          <w:rFonts w:ascii="Source Code Variable" w:hAnsi="Source Code Variable"/>
          <w:color w:val="6897BB"/>
        </w:rPr>
        <w:t>10</w:t>
      </w:r>
      <w:r w:rsidRPr="00387C5A">
        <w:rPr>
          <w:rFonts w:ascii="Source Code Variable" w:hAnsi="Source Code Variable"/>
          <w:color w:val="A9B7C6"/>
        </w:rPr>
        <w:t>) { ... }</w:t>
      </w:r>
      <w:r w:rsidRPr="00387C5A">
        <w:rPr>
          <w:rFonts w:ascii="Source Code Variable" w:hAnsi="Source Code Variable"/>
          <w:color w:val="A9B7C6"/>
        </w:rPr>
        <w:br/>
      </w:r>
      <w:r w:rsidRPr="00387C5A">
        <w:rPr>
          <w:rFonts w:ascii="Source Code Variable" w:hAnsi="Source Code Variable"/>
          <w:color w:val="808080"/>
        </w:rPr>
        <w:t xml:space="preserve">// Der Anweisungsblock würde  NICHT ausgeührt werden, 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808080"/>
        </w:rPr>
      </w:pPr>
      <w:r>
        <w:rPr>
          <w:rFonts w:ascii="Source Code Variable" w:hAnsi="Source Code Variable"/>
          <w:color w:val="808080"/>
        </w:rPr>
        <w:t xml:space="preserve">// </w:t>
      </w:r>
      <w:r w:rsidRPr="00387C5A">
        <w:rPr>
          <w:rFonts w:ascii="Source Code Variable" w:hAnsi="Source Code Variable"/>
          <w:color w:val="808080"/>
        </w:rPr>
        <w:t>da die Bedingungen erfüllt sind.</w:t>
      </w:r>
      <w:r w:rsidRPr="00387C5A">
        <w:rPr>
          <w:rFonts w:ascii="Source Code Variable" w:hAnsi="Source Code Variable"/>
          <w:color w:val="808080"/>
        </w:rPr>
        <w:br/>
        <w:t>// 5 ist NICHT größer 8, aber kleiner 10.</w:t>
      </w:r>
    </w:p>
    <w:p w:rsidR="00387C5A" w:rsidRDefault="00387C5A" w:rsidP="00387C5A">
      <w:pPr>
        <w:rPr>
          <w:rStyle w:val="berschrift3Zchn"/>
        </w:rPr>
      </w:pPr>
      <w:r w:rsidRPr="00387C5A">
        <w:br/>
      </w:r>
    </w:p>
    <w:p w:rsidR="00387C5A" w:rsidRDefault="00387C5A" w:rsidP="00387C5A">
      <w:r w:rsidRPr="00387C5A">
        <w:rPr>
          <w:rStyle w:val="berschrift3Zchn"/>
        </w:rPr>
        <w:t>ODER Verknüpfung</w:t>
      </w:r>
      <w:r w:rsidRPr="00387C5A">
        <w:rPr>
          <w:rStyle w:val="berschrift3Zchn"/>
        </w:rPr>
        <w:br/>
      </w:r>
      <w:r w:rsidRPr="00387C5A">
        <w:t xml:space="preserve">Mit zwei senkrechten Strichen können wir ODER Verknüpfungen einleiten. </w:t>
      </w:r>
      <w:r w:rsidRPr="00387C5A">
        <w:br/>
        <w:t>Diese ergibt true, wenn mindestens eine Bedingung erfüllt ist.</w:t>
      </w:r>
    </w:p>
    <w:p w:rsid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808080"/>
        </w:rPr>
      </w:pPr>
      <w:r w:rsidRPr="00387C5A">
        <w:rPr>
          <w:rFonts w:ascii="Source Code Variable" w:hAnsi="Source Code Variable"/>
          <w:color w:val="CC7832"/>
        </w:rPr>
        <w:t xml:space="preserve">int  </w:t>
      </w:r>
      <w:r w:rsidRPr="00387C5A">
        <w:rPr>
          <w:rFonts w:ascii="Source Code Variable" w:hAnsi="Source Code Variable"/>
          <w:color w:val="A9B7C6"/>
        </w:rPr>
        <w:t xml:space="preserve">zahl = </w:t>
      </w:r>
      <w:r w:rsidRPr="00387C5A">
        <w:rPr>
          <w:rFonts w:ascii="Source Code Variable" w:hAnsi="Source Code Variable"/>
          <w:color w:val="6897BB"/>
        </w:rPr>
        <w:t>5</w:t>
      </w:r>
      <w:r w:rsidRPr="00387C5A">
        <w:rPr>
          <w:rFonts w:ascii="Source Code Variable" w:hAnsi="Source Code Variable"/>
          <w:color w:val="6897BB"/>
        </w:rPr>
        <w:br/>
      </w:r>
      <w:r w:rsidRPr="00387C5A">
        <w:rPr>
          <w:rFonts w:ascii="Source Code Variable" w:hAnsi="Source Code Variable"/>
          <w:color w:val="CC7832"/>
        </w:rPr>
        <w:t>if</w:t>
      </w:r>
      <w:r w:rsidRPr="00387C5A">
        <w:rPr>
          <w:rFonts w:ascii="Source Code Variable" w:hAnsi="Source Code Variable"/>
          <w:color w:val="A9B7C6"/>
        </w:rPr>
        <w:t xml:space="preserve">(zahl &gt; </w:t>
      </w:r>
      <w:r w:rsidRPr="00387C5A">
        <w:rPr>
          <w:rFonts w:ascii="Source Code Variable" w:hAnsi="Source Code Variable"/>
          <w:color w:val="6897BB"/>
        </w:rPr>
        <w:t xml:space="preserve">8 </w:t>
      </w:r>
      <w:r w:rsidRPr="00387C5A">
        <w:rPr>
          <w:rFonts w:ascii="Source Code Variable" w:hAnsi="Source Code Variable"/>
          <w:color w:val="A9B7C6"/>
        </w:rPr>
        <w:t xml:space="preserve">|| zahl &lt; </w:t>
      </w:r>
      <w:r w:rsidRPr="00387C5A">
        <w:rPr>
          <w:rFonts w:ascii="Source Code Variable" w:hAnsi="Source Code Variable"/>
          <w:color w:val="6897BB"/>
        </w:rPr>
        <w:t>10</w:t>
      </w:r>
      <w:r w:rsidRPr="00387C5A">
        <w:rPr>
          <w:rFonts w:ascii="Source Code Variable" w:hAnsi="Source Code Variable"/>
          <w:color w:val="A9B7C6"/>
        </w:rPr>
        <w:t>) { ... }</w:t>
      </w:r>
      <w:r w:rsidRPr="00387C5A">
        <w:rPr>
          <w:rFonts w:ascii="Source Code Variable" w:hAnsi="Source Code Variable"/>
          <w:color w:val="A9B7C6"/>
        </w:rPr>
        <w:br/>
      </w:r>
      <w:r w:rsidRPr="00387C5A">
        <w:rPr>
          <w:rFonts w:ascii="Source Code Variable" w:hAnsi="Source Code Variable"/>
          <w:color w:val="808080"/>
        </w:rPr>
        <w:t xml:space="preserve">// Der Anweisungsblock würde ausgeührt werden, 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>
        <w:rPr>
          <w:rFonts w:ascii="Source Code Variable" w:hAnsi="Source Code Variable"/>
          <w:color w:val="808080"/>
        </w:rPr>
        <w:t xml:space="preserve">// </w:t>
      </w:r>
      <w:r w:rsidRPr="00387C5A">
        <w:rPr>
          <w:rFonts w:ascii="Source Code Variable" w:hAnsi="Source Code Variable"/>
          <w:color w:val="808080"/>
        </w:rPr>
        <w:t>da eine der Bedingungen erfüllt ist.</w:t>
      </w:r>
      <w:r w:rsidRPr="00387C5A">
        <w:rPr>
          <w:rFonts w:ascii="Source Code Variable" w:hAnsi="Source Code Variable"/>
          <w:color w:val="808080"/>
        </w:rPr>
        <w:br/>
        <w:t xml:space="preserve">// 5 ist NICHT größer 8, </w:t>
      </w:r>
      <w:r>
        <w:rPr>
          <w:rFonts w:ascii="Source Code Variable" w:hAnsi="Source Code Variable"/>
          <w:color w:val="808080"/>
        </w:rPr>
        <w:t>ABER</w:t>
      </w:r>
      <w:r w:rsidRPr="00387C5A">
        <w:rPr>
          <w:rFonts w:ascii="Source Code Variable" w:hAnsi="Source Code Variable"/>
          <w:color w:val="808080"/>
        </w:rPr>
        <w:t xml:space="preserve"> kleiner 10.</w:t>
      </w:r>
    </w:p>
    <w:p w:rsidR="00387C5A" w:rsidRPr="00387C5A" w:rsidRDefault="00387C5A" w:rsidP="00387C5A">
      <w:pPr>
        <w:rPr>
          <w:rFonts w:ascii="Source Code Variable" w:hAnsi="Source Code Variable"/>
        </w:rPr>
      </w:pPr>
    </w:p>
    <w:p w:rsidR="00387C5A" w:rsidRDefault="00387C5A" w:rsidP="00387C5A">
      <w:pPr>
        <w:rPr>
          <w:rStyle w:val="berschrift1Zchn"/>
        </w:rPr>
      </w:pPr>
      <w:r w:rsidRPr="00387C5A">
        <w:rPr>
          <w:rStyle w:val="berschrift1Zchn"/>
        </w:rPr>
        <w:t>Tag 10</w:t>
      </w:r>
      <w:r w:rsidRPr="00387C5A">
        <w:rPr>
          <w:rStyle w:val="berschrift1Zchn"/>
        </w:rPr>
        <w:br/>
      </w:r>
      <w:r w:rsidRPr="00387C5A">
        <w:rPr>
          <w:rStyle w:val="berschrift2Zchn"/>
        </w:rPr>
        <w:t>Methoden mit Parameter</w:t>
      </w:r>
      <w:r w:rsidRPr="00387C5A">
        <w:rPr>
          <w:rStyle w:val="berschrift2Zchn"/>
        </w:rPr>
        <w:br/>
      </w:r>
      <w:r w:rsidRPr="00387C5A">
        <w:t>Java für Dummies - Seite 214ff</w:t>
      </w:r>
      <w:r w:rsidRPr="00387C5A">
        <w:br/>
      </w:r>
      <w:r w:rsidRPr="00387C5A">
        <w:rPr>
          <w:rStyle w:val="berschrift2Zchn"/>
        </w:rPr>
        <w:t>Methoden mit Rückgabetyp</w:t>
      </w:r>
      <w:r w:rsidRPr="00387C5A">
        <w:rPr>
          <w:rStyle w:val="berschrift2Zchn"/>
        </w:rPr>
        <w:br/>
      </w:r>
      <w:r w:rsidRPr="00387C5A">
        <w:t>Java für Dummies - Seite 216ff</w:t>
      </w:r>
      <w:r w:rsidRPr="00387C5A">
        <w:br/>
      </w:r>
      <w:r w:rsidRPr="00387C5A">
        <w:rPr>
          <w:rStyle w:val="berschrift2Zchn"/>
        </w:rPr>
        <w:t>Methoden mit Parameter und Rückgabetyp</w:t>
      </w:r>
      <w:r w:rsidRPr="00387C5A">
        <w:rPr>
          <w:rStyle w:val="berschrift2Zchn"/>
        </w:rPr>
        <w:br/>
      </w:r>
      <w:r w:rsidRPr="00387C5A">
        <w:t>Methoden können gleichzeitig Parameter annehmen und einen Rückgabewert besitzen. Das eine schließt das andere nicht aus!</w:t>
      </w:r>
      <w:r w:rsidRPr="00387C5A">
        <w:br/>
      </w:r>
      <w:r w:rsidRPr="00387C5A">
        <w:br/>
      </w:r>
    </w:p>
    <w:p w:rsidR="00387C5A" w:rsidRDefault="00387C5A" w:rsidP="00387C5A">
      <w:pPr>
        <w:rPr>
          <w:rStyle w:val="berschrift1Zchn"/>
        </w:rPr>
      </w:pPr>
      <w:r>
        <w:rPr>
          <w:rStyle w:val="berschrift1Zchn"/>
        </w:rPr>
        <w:br w:type="page"/>
      </w:r>
    </w:p>
    <w:p w:rsidR="00387C5A" w:rsidRDefault="00387C5A" w:rsidP="00387C5A">
      <w:r>
        <w:rPr>
          <w:rStyle w:val="berschrift1Zchn"/>
        </w:rPr>
        <w:lastRenderedPageBreak/>
        <w:t>Tag 11</w:t>
      </w:r>
      <w:r w:rsidRPr="00387C5A">
        <w:rPr>
          <w:rStyle w:val="berschrift1Zchn"/>
        </w:rPr>
        <w:br/>
      </w:r>
      <w:r w:rsidRPr="00387C5A">
        <w:rPr>
          <w:rStyle w:val="berschrift2Zchn"/>
        </w:rPr>
        <w:t>Zustandsautomaten</w:t>
      </w:r>
      <w:r w:rsidRPr="00387C5A">
        <w:rPr>
          <w:rStyle w:val="berschrift2Zchn"/>
        </w:rPr>
        <w:br/>
      </w:r>
      <w:r w:rsidRPr="00387C5A">
        <w:t xml:space="preserve">Ein Zustandsautomat ist eine Verbindung von while und switch mitderen Hilfe wir Zustände modellieren können. </w:t>
      </w:r>
      <w:r w:rsidRPr="00387C5A">
        <w:br/>
        <w:t xml:space="preserve">Zwischen Zuständen kann beliebig oft gesprungen werden, sie können beliebig oft wiederholt werden. </w:t>
      </w:r>
      <w:r w:rsidRPr="00387C5A">
        <w:br/>
        <w:t xml:space="preserve">Eine außerhalb der while Schleife definierte Zustandsvariable entscheidet über den aktuellen Zustand, also den Fall, der ausgeführt werden soll. </w:t>
      </w:r>
      <w:r w:rsidRPr="00387C5A">
        <w:br/>
        <w:t xml:space="preserve">Um zwischen den Zuständen zu wechseln, müssen wir nur die Variable zustand verändern. </w:t>
      </w:r>
      <w:r w:rsidRPr="00387C5A">
        <w:br/>
        <w:t>Sobald der aktuelle Fall (case) beendet wird, wird im nächsten Durchlauf der dem Zustand entsprechende Fall ausführt.</w:t>
      </w:r>
    </w:p>
    <w:p w:rsid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CC7832"/>
        </w:rPr>
      </w:pPr>
      <w:r w:rsidRPr="00387C5A">
        <w:rPr>
          <w:rFonts w:ascii="Source Code Variable" w:hAnsi="Source Code Variable"/>
          <w:color w:val="CC7832"/>
        </w:rPr>
        <w:t xml:space="preserve">int </w:t>
      </w:r>
      <w:r w:rsidRPr="00387C5A">
        <w:rPr>
          <w:rFonts w:ascii="Source Code Variable" w:hAnsi="Source Code Variable"/>
          <w:color w:val="A9B7C6"/>
        </w:rPr>
        <w:t xml:space="preserve">zustand = </w:t>
      </w:r>
      <w:r w:rsidRPr="00387C5A">
        <w:rPr>
          <w:rFonts w:ascii="Source Code Variable" w:hAnsi="Source Code Variable"/>
          <w:color w:val="6897BB"/>
        </w:rPr>
        <w:t>0</w:t>
      </w:r>
      <w:r w:rsidRPr="00387C5A">
        <w:rPr>
          <w:rFonts w:ascii="Source Code Variable" w:hAnsi="Source Code Variable"/>
          <w:color w:val="CC7832"/>
        </w:rPr>
        <w:t>;</w:t>
      </w:r>
      <w:r w:rsidRPr="00387C5A">
        <w:rPr>
          <w:rFonts w:ascii="Source Code Variable" w:hAnsi="Source Code Variable"/>
          <w:color w:val="CC7832"/>
        </w:rPr>
        <w:br/>
        <w:t xml:space="preserve">while </w:t>
      </w:r>
      <w:r w:rsidRPr="00387C5A">
        <w:rPr>
          <w:rFonts w:ascii="Source Code Variable" w:hAnsi="Source Code Variable"/>
          <w:color w:val="A9B7C6"/>
        </w:rPr>
        <w:t xml:space="preserve">(zustand &lt; </w:t>
      </w:r>
      <w:r w:rsidRPr="00387C5A">
        <w:rPr>
          <w:rFonts w:ascii="Source Code Variable" w:hAnsi="Source Code Variable"/>
          <w:color w:val="6897BB"/>
        </w:rPr>
        <w:t>3</w:t>
      </w:r>
      <w:r w:rsidRPr="00387C5A">
        <w:rPr>
          <w:rFonts w:ascii="Source Code Variable" w:hAnsi="Source Code Variable"/>
          <w:color w:val="A9B7C6"/>
        </w:rPr>
        <w:t>) {</w:t>
      </w:r>
      <w:r w:rsidRPr="00387C5A">
        <w:rPr>
          <w:rFonts w:ascii="Source Code Variable" w:hAnsi="Source Code Variable"/>
          <w:color w:val="A9B7C6"/>
        </w:rPr>
        <w:br/>
        <w:t xml:space="preserve">    </w:t>
      </w:r>
      <w:r w:rsidRPr="00387C5A">
        <w:rPr>
          <w:rFonts w:ascii="Source Code Variable" w:hAnsi="Source Code Variable"/>
          <w:color w:val="CC7832"/>
        </w:rPr>
        <w:t xml:space="preserve">switch </w:t>
      </w:r>
      <w:r w:rsidRPr="00387C5A">
        <w:rPr>
          <w:rFonts w:ascii="Source Code Variable" w:hAnsi="Source Code Variable"/>
          <w:color w:val="A9B7C6"/>
        </w:rPr>
        <w:t>(zustand) {</w:t>
      </w:r>
      <w:r w:rsidRPr="00387C5A">
        <w:rPr>
          <w:rFonts w:ascii="Source Code Variable" w:hAnsi="Source Code Variable"/>
          <w:color w:val="A9B7C6"/>
        </w:rPr>
        <w:br/>
        <w:t xml:space="preserve">        </w:t>
      </w:r>
      <w:r w:rsidRPr="00387C5A">
        <w:rPr>
          <w:rFonts w:ascii="Source Code Variable" w:hAnsi="Source Code Variable"/>
          <w:color w:val="CC7832"/>
        </w:rPr>
        <w:t xml:space="preserve">case </w:t>
      </w:r>
      <w:r w:rsidRPr="00387C5A">
        <w:rPr>
          <w:rFonts w:ascii="Source Code Variable" w:hAnsi="Source Code Variable"/>
          <w:color w:val="6897BB"/>
        </w:rPr>
        <w:t>0</w:t>
      </w:r>
      <w:r w:rsidRPr="00387C5A">
        <w:rPr>
          <w:rFonts w:ascii="Source Code Variable" w:hAnsi="Source Code Variable"/>
          <w:color w:val="A9B7C6"/>
        </w:rPr>
        <w:t>:</w:t>
      </w:r>
      <w:r w:rsidRPr="00387C5A">
        <w:rPr>
          <w:rFonts w:ascii="Source Code Variable" w:hAnsi="Source Code Variable"/>
          <w:color w:val="A9B7C6"/>
        </w:rPr>
        <w:br/>
        <w:t xml:space="preserve">            </w:t>
      </w:r>
      <w:r w:rsidRPr="00387C5A">
        <w:rPr>
          <w:rFonts w:ascii="Source Code Variable" w:hAnsi="Source Code Variable"/>
          <w:color w:val="808080"/>
        </w:rPr>
        <w:t>// Starte Programm</w:t>
      </w:r>
      <w:r w:rsidRPr="00387C5A">
        <w:rPr>
          <w:rFonts w:ascii="Source Code Variable" w:hAnsi="Source Code Variable"/>
          <w:color w:val="808080"/>
        </w:rPr>
        <w:br/>
        <w:t xml:space="preserve">            // Ausgabe: Willkommen bei TicTacToe V1.1</w:t>
      </w:r>
      <w:r w:rsidRPr="00387C5A">
        <w:rPr>
          <w:rFonts w:ascii="Source Code Variable" w:hAnsi="Source Code Variable"/>
          <w:color w:val="808080"/>
        </w:rPr>
        <w:br/>
        <w:t xml:space="preserve">            </w:t>
      </w:r>
      <w:r w:rsidRPr="00387C5A">
        <w:rPr>
          <w:rFonts w:ascii="Source Code Variable" w:hAnsi="Source Code Variable"/>
          <w:color w:val="A9B7C6"/>
        </w:rPr>
        <w:t xml:space="preserve">zustand = </w:t>
      </w:r>
      <w:r w:rsidRPr="00387C5A">
        <w:rPr>
          <w:rFonts w:ascii="Source Code Variable" w:hAnsi="Source Code Variable"/>
          <w:color w:val="6897BB"/>
        </w:rPr>
        <w:t>1</w:t>
      </w:r>
      <w:r w:rsidRPr="00387C5A">
        <w:rPr>
          <w:rFonts w:ascii="Source Code Variable" w:hAnsi="Source Code Variable"/>
          <w:color w:val="CC7832"/>
        </w:rPr>
        <w:t>;</w:t>
      </w:r>
      <w:r w:rsidRPr="00387C5A">
        <w:rPr>
          <w:rFonts w:ascii="Source Code Variable" w:hAnsi="Source Code Variable"/>
          <w:color w:val="CC7832"/>
        </w:rPr>
        <w:br/>
        <w:t xml:space="preserve">            </w:t>
      </w:r>
      <w:r w:rsidRPr="00387C5A">
        <w:rPr>
          <w:rFonts w:ascii="Source Code Variable" w:hAnsi="Source Code Variable"/>
          <w:color w:val="808080"/>
        </w:rPr>
        <w:t>// Zustand wird auf 1 gesetzt</w:t>
      </w:r>
      <w:r w:rsidRPr="00387C5A">
        <w:rPr>
          <w:rFonts w:ascii="Source Code Variable" w:hAnsi="Source Code Variable"/>
          <w:color w:val="808080"/>
        </w:rPr>
        <w:br/>
        <w:t xml:space="preserve">            // =&gt; </w:t>
      </w:r>
      <w:r>
        <w:rPr>
          <w:rFonts w:ascii="Source Code Variable" w:hAnsi="Source Code Variable"/>
          <w:color w:val="808080"/>
        </w:rPr>
        <w:tab/>
      </w:r>
      <w:r w:rsidRPr="00387C5A">
        <w:rPr>
          <w:rFonts w:ascii="Source Code Variable" w:hAnsi="Source Code Variable"/>
          <w:color w:val="808080"/>
        </w:rPr>
        <w:t xml:space="preserve">Im nächsten Durchlauf wird der nächste Zustand </w:t>
      </w:r>
      <w:r>
        <w:rPr>
          <w:rFonts w:ascii="Source Code Variable" w:hAnsi="Source Code Variable"/>
          <w:color w:val="808080"/>
        </w:rPr>
        <w:t xml:space="preserve">                 </w:t>
      </w:r>
      <w:r>
        <w:rPr>
          <w:rFonts w:ascii="Source Code Variable" w:hAnsi="Source Code Variable"/>
          <w:color w:val="808080"/>
        </w:rPr>
        <w:tab/>
      </w:r>
      <w:r>
        <w:rPr>
          <w:rFonts w:ascii="Source Code Variable" w:hAnsi="Source Code Variable"/>
          <w:color w:val="808080"/>
        </w:rPr>
        <w:tab/>
      </w:r>
      <w:r>
        <w:rPr>
          <w:rFonts w:ascii="Source Code Variable" w:hAnsi="Source Code Variable"/>
          <w:color w:val="808080"/>
        </w:rPr>
        <w:tab/>
      </w:r>
      <w:r w:rsidRPr="00387C5A">
        <w:rPr>
          <w:rFonts w:ascii="Source Code Variable" w:hAnsi="Source Code Variable"/>
          <w:color w:val="808080"/>
        </w:rPr>
        <w:t>ausgeführt!</w:t>
      </w:r>
      <w:r w:rsidRPr="00387C5A">
        <w:rPr>
          <w:rFonts w:ascii="Source Code Variable" w:hAnsi="Source Code Variable"/>
          <w:color w:val="808080"/>
        </w:rPr>
        <w:br/>
        <w:t xml:space="preserve">            </w:t>
      </w:r>
      <w:r w:rsidRPr="00387C5A">
        <w:rPr>
          <w:rFonts w:ascii="Source Code Variable" w:hAnsi="Source Code Variable"/>
          <w:color w:val="CC7832"/>
        </w:rPr>
        <w:t>break;</w:t>
      </w:r>
      <w:r w:rsidRPr="00387C5A">
        <w:rPr>
          <w:rFonts w:ascii="Source Code Variable" w:hAnsi="Source Code Variable"/>
          <w:color w:val="CC7832"/>
        </w:rPr>
        <w:br/>
        <w:t xml:space="preserve">        case </w:t>
      </w:r>
      <w:r w:rsidRPr="00387C5A">
        <w:rPr>
          <w:rFonts w:ascii="Source Code Variable" w:hAnsi="Source Code Variable"/>
          <w:color w:val="6897BB"/>
        </w:rPr>
        <w:t>1</w:t>
      </w:r>
      <w:r w:rsidRPr="00387C5A">
        <w:rPr>
          <w:rFonts w:ascii="Source Code Variable" w:hAnsi="Source Code Variable"/>
          <w:color w:val="A9B7C6"/>
        </w:rPr>
        <w:t>:</w:t>
      </w:r>
      <w:r w:rsidRPr="00387C5A">
        <w:rPr>
          <w:rFonts w:ascii="Source Code Variable" w:hAnsi="Source Code Variable"/>
          <w:color w:val="A9B7C6"/>
        </w:rPr>
        <w:br/>
        <w:t xml:space="preserve">            </w:t>
      </w:r>
      <w:r w:rsidRPr="00387C5A">
        <w:rPr>
          <w:rFonts w:ascii="Source Code Variable" w:hAnsi="Source Code Variable"/>
          <w:color w:val="808080"/>
        </w:rPr>
        <w:t>// Führe Programm aus</w:t>
      </w:r>
      <w:r w:rsidRPr="00387C5A">
        <w:rPr>
          <w:rFonts w:ascii="Source Code Variable" w:hAnsi="Source Code Variable"/>
          <w:color w:val="808080"/>
        </w:rPr>
        <w:br/>
        <w:t xml:space="preserve">            // Tic Tac Toe Spiel</w:t>
      </w:r>
      <w:r w:rsidRPr="00387C5A">
        <w:rPr>
          <w:rFonts w:ascii="Source Code Variable" w:hAnsi="Source Code Variable"/>
          <w:color w:val="808080"/>
        </w:rPr>
        <w:br/>
        <w:t xml:space="preserve">            </w:t>
      </w:r>
      <w:r w:rsidRPr="00387C5A">
        <w:rPr>
          <w:rFonts w:ascii="Source Code Variable" w:hAnsi="Source Code Variable"/>
          <w:color w:val="A9B7C6"/>
        </w:rPr>
        <w:t xml:space="preserve">zustand = </w:t>
      </w:r>
      <w:r w:rsidRPr="00387C5A">
        <w:rPr>
          <w:rFonts w:ascii="Source Code Variable" w:hAnsi="Source Code Variable"/>
          <w:color w:val="6897BB"/>
        </w:rPr>
        <w:t>2</w:t>
      </w:r>
      <w:r w:rsidRPr="00387C5A">
        <w:rPr>
          <w:rFonts w:ascii="Source Code Variable" w:hAnsi="Source Code Variable"/>
          <w:color w:val="CC7832"/>
        </w:rPr>
        <w:t>;</w:t>
      </w:r>
      <w:r w:rsidRPr="00387C5A">
        <w:rPr>
          <w:rFonts w:ascii="Source Code Variable" w:hAnsi="Source Code Variable"/>
          <w:color w:val="CC7832"/>
        </w:rPr>
        <w:br/>
        <w:t xml:space="preserve">            </w:t>
      </w:r>
      <w:r w:rsidRPr="00387C5A">
        <w:rPr>
          <w:rFonts w:ascii="Source Code Variable" w:hAnsi="Source Code Variable"/>
          <w:color w:val="808080"/>
        </w:rPr>
        <w:t>// Zustand wird auf 2 gesetzt</w:t>
      </w:r>
      <w:r w:rsidRPr="00387C5A">
        <w:rPr>
          <w:rFonts w:ascii="Source Code Variable" w:hAnsi="Source Code Variable"/>
          <w:color w:val="808080"/>
        </w:rPr>
        <w:br/>
        <w:t xml:space="preserve">            </w:t>
      </w:r>
      <w:r w:rsidRPr="00387C5A">
        <w:rPr>
          <w:rFonts w:ascii="Source Code Variable" w:hAnsi="Source Code Variable"/>
          <w:color w:val="CC7832"/>
        </w:rPr>
        <w:t>break;</w:t>
      </w:r>
      <w:r w:rsidRPr="00387C5A">
        <w:rPr>
          <w:rFonts w:ascii="Source Code Variable" w:hAnsi="Source Code Variable"/>
          <w:color w:val="CC7832"/>
        </w:rPr>
        <w:br/>
        <w:t xml:space="preserve">        </w:t>
      </w:r>
    </w:p>
    <w:p w:rsidR="00387C5A" w:rsidRDefault="00387C5A" w:rsidP="00387C5A">
      <w:pPr>
        <w:rPr>
          <w:rFonts w:eastAsia="Times New Roman" w:cs="Courier New"/>
          <w:sz w:val="20"/>
          <w:szCs w:val="20"/>
          <w:lang w:eastAsia="de-DE"/>
        </w:rPr>
      </w:pPr>
      <w:r>
        <w:br w:type="page"/>
      </w:r>
    </w:p>
    <w:p w:rsid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808080"/>
        </w:rPr>
      </w:pPr>
      <w:r>
        <w:rPr>
          <w:rFonts w:ascii="Source Code Variable" w:hAnsi="Source Code Variable"/>
          <w:color w:val="CC7832"/>
        </w:rPr>
        <w:lastRenderedPageBreak/>
        <w:tab/>
      </w:r>
      <w:r w:rsidRPr="00387C5A">
        <w:rPr>
          <w:rFonts w:ascii="Source Code Variable" w:hAnsi="Source Code Variable"/>
          <w:color w:val="CC7832"/>
        </w:rPr>
        <w:t xml:space="preserve">case </w:t>
      </w:r>
      <w:r w:rsidRPr="00387C5A">
        <w:rPr>
          <w:rFonts w:ascii="Source Code Variable" w:hAnsi="Source Code Variable"/>
          <w:color w:val="6897BB"/>
        </w:rPr>
        <w:t>2</w:t>
      </w:r>
      <w:r w:rsidRPr="00387C5A">
        <w:rPr>
          <w:rFonts w:ascii="Source Code Variable" w:hAnsi="Source Code Variable"/>
          <w:color w:val="A9B7C6"/>
        </w:rPr>
        <w:t>:</w:t>
      </w:r>
      <w:r w:rsidRPr="00387C5A">
        <w:rPr>
          <w:rFonts w:ascii="Source Code Variable" w:hAnsi="Source Code Variable"/>
          <w:color w:val="A9B7C6"/>
        </w:rPr>
        <w:br/>
        <w:t xml:space="preserve">            </w:t>
      </w:r>
      <w:r w:rsidRPr="00387C5A">
        <w:rPr>
          <w:rFonts w:ascii="Source Code Variable" w:hAnsi="Source Code Variable"/>
          <w:color w:val="808080"/>
        </w:rPr>
        <w:t>// Beende Programm</w:t>
      </w:r>
      <w:r w:rsidRPr="00387C5A">
        <w:rPr>
          <w:rFonts w:ascii="Source Code Variable" w:hAnsi="Source Code Variable"/>
          <w:color w:val="808080"/>
        </w:rPr>
        <w:br/>
        <w:t xml:space="preserve">            // Nachfragen, ob beendet werde soll</w:t>
      </w:r>
      <w:r w:rsidRPr="00387C5A">
        <w:rPr>
          <w:rFonts w:ascii="Source Code Variable" w:hAnsi="Source Code Variable"/>
          <w:color w:val="808080"/>
        </w:rPr>
        <w:br/>
        <w:t xml:space="preserve">            // Wenn ja, zustand = 3</w:t>
      </w:r>
      <w:r w:rsidRPr="00387C5A">
        <w:rPr>
          <w:rFonts w:ascii="Source Code Variable" w:hAnsi="Source Code Variable"/>
          <w:color w:val="808080"/>
        </w:rPr>
        <w:br/>
        <w:t xml:space="preserve">            // (3 liegt außerhalb unserer Grenze der While Schleife,</w:t>
      </w:r>
      <w:r w:rsidRPr="00387C5A">
        <w:rPr>
          <w:rFonts w:ascii="Source Code Variable" w:hAnsi="Source Code Variable"/>
          <w:color w:val="808080"/>
        </w:rPr>
        <w:br/>
        <w:t xml:space="preserve">            // daher wird der Automat beendet)</w:t>
      </w:r>
      <w:r w:rsidRPr="00387C5A">
        <w:rPr>
          <w:rFonts w:ascii="Source Code Variable" w:hAnsi="Source Code Variable"/>
          <w:color w:val="808080"/>
        </w:rPr>
        <w:br/>
        <w:t xml:space="preserve">            // Wenn nein, dann zustand = 1 </w:t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>
        <w:rPr>
          <w:rFonts w:ascii="Source Code Variable" w:hAnsi="Source Code Variable"/>
          <w:color w:val="808080"/>
        </w:rPr>
        <w:tab/>
        <w:t xml:space="preserve">    // </w:t>
      </w:r>
      <w:r w:rsidRPr="00387C5A">
        <w:rPr>
          <w:rFonts w:ascii="Source Code Variable" w:hAnsi="Source Code Variable"/>
          <w:color w:val="808080"/>
        </w:rPr>
        <w:t>(Programm wird nochmal gestartet)</w:t>
      </w:r>
      <w:r w:rsidRPr="00387C5A">
        <w:rPr>
          <w:rFonts w:ascii="Source Code Variable" w:hAnsi="Source Code Variable"/>
          <w:color w:val="808080"/>
        </w:rPr>
        <w:br/>
        <w:t xml:space="preserve">            </w:t>
      </w:r>
      <w:r w:rsidRPr="00387C5A">
        <w:rPr>
          <w:rFonts w:ascii="Source Code Variable" w:hAnsi="Source Code Variable"/>
          <w:color w:val="CC7832"/>
        </w:rPr>
        <w:t>break;</w:t>
      </w:r>
      <w:r w:rsidRPr="00387C5A">
        <w:rPr>
          <w:rFonts w:ascii="Source Code Variable" w:hAnsi="Source Code Variable"/>
          <w:color w:val="CC7832"/>
        </w:rPr>
        <w:br/>
        <w:t xml:space="preserve">    </w:t>
      </w:r>
      <w:r w:rsidRPr="00387C5A">
        <w:rPr>
          <w:rFonts w:ascii="Source Code Variable" w:hAnsi="Source Code Variable"/>
          <w:color w:val="A9B7C6"/>
        </w:rPr>
        <w:t>}</w:t>
      </w:r>
      <w:r w:rsidRPr="00387C5A">
        <w:rPr>
          <w:rFonts w:ascii="Source Code Variable" w:hAnsi="Source Code Variable"/>
          <w:color w:val="A9B7C6"/>
        </w:rPr>
        <w:br/>
        <w:t>}</w:t>
      </w:r>
    </w:p>
    <w:p w:rsidR="00387C5A" w:rsidRDefault="00387C5A" w:rsidP="00387C5A">
      <w:r w:rsidRPr="00387C5A">
        <w:rPr>
          <w:rFonts w:ascii="Source Code Variable" w:hAnsi="Source Code Variable"/>
        </w:rPr>
        <w:br/>
      </w:r>
      <w:r w:rsidRPr="00387C5A">
        <w:br/>
      </w:r>
      <w:r w:rsidRPr="00387C5A">
        <w:br/>
      </w:r>
      <w:r w:rsidRPr="00387C5A">
        <w:rPr>
          <w:rStyle w:val="berschrift2Zchn"/>
        </w:rPr>
        <w:t>Zustandsautomat mit konstanten Bezeichnern</w:t>
      </w:r>
      <w:r w:rsidRPr="00387C5A">
        <w:rPr>
          <w:rStyle w:val="berschrift2Zchn"/>
        </w:rPr>
        <w:br/>
      </w:r>
      <w:r w:rsidRPr="00387C5A">
        <w:t xml:space="preserve">Um unserem Zustandsautomat mehr Aussagekraft zu verleihen, können wir zu Beginn unseres Programms konstante Bezeichner definieren und später über diese auf die entsprechenden Zustände zugreifen. </w:t>
      </w:r>
      <w:r w:rsidRPr="00387C5A">
        <w:br/>
        <w:t>Die Definition derer erfolgt vor der Main Methode, also innerhalb der Klasse, aber außerhalb irgendwelcher Methoden.</w:t>
      </w:r>
      <w:r w:rsidRPr="00387C5A">
        <w:br/>
        <w:t xml:space="preserve">Wir nutzen dazu static final int, da wir eine Variale erstellen, die über alle Methoden verfügbar (static) und außerdem nicht veränderbar (final) und ganzzahlig (int) sein soll. </w:t>
      </w:r>
      <w:r w:rsidRPr="00387C5A">
        <w:br/>
      </w:r>
    </w:p>
    <w:p w:rsidR="00387C5A" w:rsidRPr="00387C5A" w:rsidRDefault="00387C5A" w:rsidP="00387C5A">
      <w:pPr>
        <w:pStyle w:val="HTMLVorformatiert"/>
        <w:shd w:val="clear" w:color="auto" w:fill="2B2B2B"/>
        <w:rPr>
          <w:rFonts w:ascii="Source Code Variable" w:hAnsi="Source Code Variable"/>
          <w:color w:val="A9B7C6"/>
        </w:rPr>
      </w:pPr>
      <w:r w:rsidRPr="00387C5A">
        <w:rPr>
          <w:rFonts w:ascii="Source Code Variable" w:hAnsi="Source Code Variable"/>
          <w:color w:val="808080"/>
        </w:rPr>
        <w:t>// Definition innerhalb von public class, aber außerhalb von Methoden</w:t>
      </w:r>
      <w:r w:rsidRPr="00387C5A">
        <w:rPr>
          <w:rFonts w:ascii="Source Code Variable" w:hAnsi="Source Code Variable"/>
          <w:color w:val="808080"/>
        </w:rPr>
        <w:br/>
      </w:r>
      <w:r w:rsidRPr="00387C5A">
        <w:rPr>
          <w:rFonts w:ascii="Source Code Variable" w:hAnsi="Source Code Variable"/>
          <w:color w:val="CC7832"/>
        </w:rPr>
        <w:t xml:space="preserve">static final int </w:t>
      </w:r>
      <w:r w:rsidRPr="00387C5A">
        <w:rPr>
          <w:rFonts w:ascii="Source Code Variable" w:hAnsi="Source Code Variable"/>
          <w:color w:val="A9B7C6"/>
        </w:rPr>
        <w:t xml:space="preserve">SP1WIN = </w:t>
      </w:r>
      <w:r w:rsidRPr="00387C5A">
        <w:rPr>
          <w:rFonts w:ascii="Source Code Variable" w:hAnsi="Source Code Variable"/>
          <w:color w:val="6897BB"/>
        </w:rPr>
        <w:t>4</w:t>
      </w:r>
      <w:r w:rsidRPr="00387C5A">
        <w:rPr>
          <w:rFonts w:ascii="Source Code Variable" w:hAnsi="Source Code Variable"/>
          <w:color w:val="CC7832"/>
        </w:rPr>
        <w:t>;</w:t>
      </w:r>
      <w:r w:rsidRPr="00387C5A">
        <w:rPr>
          <w:rFonts w:ascii="Source Code Variable" w:hAnsi="Source Code Variable"/>
          <w:color w:val="CC7832"/>
        </w:rPr>
        <w:br/>
        <w:t xml:space="preserve">static final int </w:t>
      </w:r>
      <w:r w:rsidRPr="00387C5A">
        <w:rPr>
          <w:rFonts w:ascii="Source Code Variable" w:hAnsi="Source Code Variable"/>
          <w:color w:val="A9B7C6"/>
        </w:rPr>
        <w:t xml:space="preserve">SP2WIN = </w:t>
      </w:r>
      <w:r w:rsidRPr="00387C5A">
        <w:rPr>
          <w:rFonts w:ascii="Source Code Variable" w:hAnsi="Source Code Variable"/>
          <w:color w:val="6897BB"/>
        </w:rPr>
        <w:t>5</w:t>
      </w:r>
      <w:r w:rsidRPr="00387C5A">
        <w:rPr>
          <w:rFonts w:ascii="Source Code Variable" w:hAnsi="Source Code Variable"/>
          <w:color w:val="CC7832"/>
        </w:rPr>
        <w:t>;</w:t>
      </w:r>
      <w:r w:rsidRPr="00387C5A">
        <w:rPr>
          <w:rFonts w:ascii="Source Code Variable" w:hAnsi="Source Code Variable"/>
          <w:color w:val="CC7832"/>
        </w:rPr>
        <w:br/>
      </w:r>
      <w:r w:rsidRPr="00387C5A">
        <w:rPr>
          <w:rFonts w:ascii="Source Code Variable" w:hAnsi="Source Code Variable"/>
          <w:color w:val="CC7832"/>
        </w:rPr>
        <w:br/>
      </w:r>
      <w:r w:rsidRPr="00387C5A">
        <w:rPr>
          <w:rFonts w:ascii="Source Code Variable" w:hAnsi="Source Code Variable"/>
          <w:color w:val="CC7832"/>
        </w:rPr>
        <w:br/>
      </w:r>
      <w:r w:rsidRPr="00387C5A">
        <w:rPr>
          <w:rFonts w:ascii="Source Code Variable" w:hAnsi="Source Code Variable"/>
          <w:color w:val="808080"/>
        </w:rPr>
        <w:t>// Innerhalb switch(zustand)</w:t>
      </w:r>
      <w:r w:rsidRPr="00387C5A">
        <w:rPr>
          <w:rFonts w:ascii="Source Code Variable" w:hAnsi="Source Code Variable"/>
          <w:color w:val="808080"/>
        </w:rPr>
        <w:br/>
        <w:t xml:space="preserve">// statt case 4: </w:t>
      </w:r>
      <w:r w:rsidRPr="00387C5A">
        <w:rPr>
          <w:rFonts w:ascii="Source Code Variable" w:hAnsi="Source Code Variable"/>
          <w:color w:val="808080"/>
        </w:rPr>
        <w:br/>
      </w:r>
      <w:r w:rsidRPr="00387C5A">
        <w:rPr>
          <w:rFonts w:ascii="Source Code Variable" w:hAnsi="Source Code Variable"/>
          <w:color w:val="CC7832"/>
        </w:rPr>
        <w:t xml:space="preserve">case </w:t>
      </w:r>
      <w:r w:rsidRPr="00387C5A">
        <w:rPr>
          <w:rFonts w:ascii="Source Code Variable" w:hAnsi="Source Code Variable"/>
          <w:color w:val="A9B7C6"/>
        </w:rPr>
        <w:t>SP1WIN:</w:t>
      </w:r>
      <w:r w:rsidRPr="00387C5A">
        <w:rPr>
          <w:rFonts w:ascii="Source Code Variable" w:hAnsi="Source Code Variable"/>
          <w:color w:val="A9B7C6"/>
        </w:rPr>
        <w:br/>
        <w:t xml:space="preserve">    ...</w:t>
      </w:r>
      <w:r w:rsidRPr="00387C5A">
        <w:rPr>
          <w:rFonts w:ascii="Source Code Variable" w:hAnsi="Source Code Variable"/>
          <w:color w:val="A9B7C6"/>
        </w:rPr>
        <w:br/>
      </w:r>
      <w:r w:rsidRPr="00387C5A">
        <w:rPr>
          <w:rFonts w:ascii="Source Code Variable" w:hAnsi="Source Code Variable"/>
          <w:color w:val="CC7832"/>
        </w:rPr>
        <w:t>break;</w:t>
      </w:r>
      <w:r w:rsidRPr="00387C5A">
        <w:rPr>
          <w:rFonts w:ascii="Source Code Variable" w:hAnsi="Source Code Variable"/>
          <w:color w:val="CC7832"/>
        </w:rPr>
        <w:br/>
        <w:t xml:space="preserve">    </w:t>
      </w:r>
      <w:r w:rsidRPr="00387C5A">
        <w:rPr>
          <w:rFonts w:ascii="Source Code Variable" w:hAnsi="Source Code Variable"/>
          <w:color w:val="CC7832"/>
        </w:rPr>
        <w:br/>
        <w:t xml:space="preserve">    </w:t>
      </w:r>
      <w:r w:rsidRPr="00387C5A">
        <w:rPr>
          <w:rFonts w:ascii="Source Code Variable" w:hAnsi="Source Code Variable"/>
          <w:color w:val="CC7832"/>
        </w:rPr>
        <w:br/>
      </w:r>
      <w:r w:rsidRPr="00387C5A">
        <w:rPr>
          <w:rFonts w:ascii="Source Code Variable" w:hAnsi="Source Code Variable"/>
          <w:color w:val="808080"/>
        </w:rPr>
        <w:t>// Innerhalb von Methoden (also überall sonst in unserem Programm)</w:t>
      </w:r>
      <w:r w:rsidRPr="00387C5A">
        <w:rPr>
          <w:rFonts w:ascii="Source Code Variable" w:hAnsi="Source Code Variable"/>
          <w:color w:val="808080"/>
        </w:rPr>
        <w:br/>
        <w:t>// statt zustand = 5;</w:t>
      </w:r>
      <w:r w:rsidRPr="00387C5A">
        <w:rPr>
          <w:rFonts w:ascii="Source Code Variable" w:hAnsi="Source Code Variable"/>
          <w:color w:val="808080"/>
        </w:rPr>
        <w:br/>
      </w:r>
      <w:r w:rsidRPr="00387C5A">
        <w:rPr>
          <w:rFonts w:ascii="Source Code Variable" w:hAnsi="Source Code Variable"/>
          <w:color w:val="A9B7C6"/>
        </w:rPr>
        <w:t>zustand = SP2WIN</w:t>
      </w:r>
      <w:r w:rsidRPr="00387C5A">
        <w:rPr>
          <w:rFonts w:ascii="Source Code Variable" w:hAnsi="Source Code Variable"/>
          <w:color w:val="CC7832"/>
        </w:rPr>
        <w:t>;</w:t>
      </w:r>
    </w:p>
    <w:p w:rsidR="00387C5A" w:rsidRPr="00387C5A" w:rsidRDefault="00387C5A" w:rsidP="00387C5A"/>
    <w:sectPr w:rsidR="00387C5A" w:rsidRPr="00387C5A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02D1" w:rsidRDefault="00CD02D1" w:rsidP="00387C5A">
      <w:pPr>
        <w:spacing w:after="0" w:line="240" w:lineRule="auto"/>
      </w:pPr>
      <w:r>
        <w:separator/>
      </w:r>
    </w:p>
  </w:endnote>
  <w:endnote w:type="continuationSeparator" w:id="0">
    <w:p w:rsidR="00CD02D1" w:rsidRDefault="00CD02D1" w:rsidP="00387C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ource Code Variable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02D1" w:rsidRDefault="00CD02D1" w:rsidP="00387C5A">
      <w:pPr>
        <w:spacing w:after="0" w:line="240" w:lineRule="auto"/>
      </w:pPr>
      <w:r>
        <w:separator/>
      </w:r>
    </w:p>
  </w:footnote>
  <w:footnote w:type="continuationSeparator" w:id="0">
    <w:p w:rsidR="00CD02D1" w:rsidRDefault="00CD02D1" w:rsidP="00387C5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87C5A"/>
    <w:rsid w:val="00387C5A"/>
    <w:rsid w:val="003F13A7"/>
    <w:rsid w:val="00CD0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C2EB085-E6AB-4ED4-95DA-0DB98B8E7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387C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387C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387C5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HTMLVorformatiert">
    <w:name w:val="HTML Preformatted"/>
    <w:basedOn w:val="Standard"/>
    <w:link w:val="HTMLVorformatiertZchn"/>
    <w:uiPriority w:val="99"/>
    <w:unhideWhenUsed/>
    <w:rsid w:val="00387C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387C5A"/>
    <w:rPr>
      <w:rFonts w:ascii="Courier New" w:eastAsia="Times New Roman" w:hAnsi="Courier New" w:cs="Courier New"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387C5A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387C5A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387C5A"/>
    <w:rPr>
      <w:vertAlign w:val="superscript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387C5A"/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87C5A"/>
    <w:rPr>
      <w:rFonts w:asciiTheme="majorHAnsi" w:eastAsiaTheme="majorEastAsia" w:hAnsiTheme="majorHAnsi" w:cstheme="majorBidi"/>
      <w:b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387C5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387C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387C5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ourceCode">
    <w:name w:val="SourceCode"/>
    <w:basedOn w:val="HTMLVorformatiert"/>
    <w:link w:val="SourceCodeZchn"/>
    <w:qFormat/>
    <w:rsid w:val="00387C5A"/>
    <w:pPr>
      <w:shd w:val="clear" w:color="auto" w:fill="2B2B2B"/>
    </w:pPr>
    <w:rPr>
      <w:rFonts w:ascii="Source Code Variable" w:hAnsi="Source Code Variable"/>
      <w:color w:val="808080"/>
    </w:rPr>
  </w:style>
  <w:style w:type="character" w:styleId="Hyperlink">
    <w:name w:val="Hyperlink"/>
    <w:basedOn w:val="Absatz-Standardschriftart"/>
    <w:uiPriority w:val="99"/>
    <w:unhideWhenUsed/>
    <w:rsid w:val="00387C5A"/>
    <w:rPr>
      <w:color w:val="0563C1" w:themeColor="hyperlink"/>
      <w:u w:val="single"/>
    </w:rPr>
  </w:style>
  <w:style w:type="character" w:customStyle="1" w:styleId="SourceCodeZchn">
    <w:name w:val="SourceCode Zchn"/>
    <w:basedOn w:val="HTMLVorformatiertZchn"/>
    <w:link w:val="SourceCode"/>
    <w:rsid w:val="00387C5A"/>
    <w:rPr>
      <w:rFonts w:ascii="Source Code Variable" w:eastAsia="Times New Roman" w:hAnsi="Source Code Variable" w:cs="Courier New"/>
      <w:color w:val="808080"/>
      <w:sz w:val="20"/>
      <w:szCs w:val="20"/>
      <w:shd w:val="clear" w:color="auto" w:fill="2B2B2B"/>
      <w:lang w:eastAsia="de-DE"/>
    </w:rPr>
  </w:style>
  <w:style w:type="paragraph" w:styleId="KeinLeerraum">
    <w:name w:val="No Spacing"/>
    <w:uiPriority w:val="1"/>
    <w:qFormat/>
    <w:rsid w:val="00387C5A"/>
    <w:pPr>
      <w:spacing w:after="0" w:line="240" w:lineRule="auto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87C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87C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5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7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1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4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1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7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8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5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3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javabeginners.de/Arrays_und_Verwandtes/Array_deklarieren.php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public.beuth-hochschule.de/~grude/PrintfAppletHilfe.html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358</Words>
  <Characters>8557</Characters>
  <Application>Microsoft Office Word</Application>
  <DocSecurity>0</DocSecurity>
  <Lines>71</Lines>
  <Paragraphs>19</Paragraphs>
  <ScaleCrop>false</ScaleCrop>
  <Company/>
  <LinksUpToDate>false</LinksUpToDate>
  <CharactersWithSpaces>9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-Benutzer</dc:creator>
  <cp:keywords/>
  <dc:description/>
  <cp:lastModifiedBy>Windows-Benutzer</cp:lastModifiedBy>
  <cp:revision>1</cp:revision>
  <cp:lastPrinted>2019-02-19T11:20:00Z</cp:lastPrinted>
  <dcterms:created xsi:type="dcterms:W3CDTF">2019-02-19T09:33:00Z</dcterms:created>
  <dcterms:modified xsi:type="dcterms:W3CDTF">2019-02-19T11:22:00Z</dcterms:modified>
</cp:coreProperties>
</file>